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8EDAD9" w14:textId="77777777" w:rsidR="00C15189" w:rsidRPr="0007631D" w:rsidRDefault="00C15189" w:rsidP="00C15189">
      <w:pPr>
        <w:tabs>
          <w:tab w:val="right" w:pos="10000"/>
        </w:tabs>
        <w:rPr>
          <w:b/>
        </w:rPr>
      </w:pPr>
      <w:r w:rsidRPr="00064EF4">
        <w:rPr>
          <w:b/>
        </w:rPr>
        <w:t>3GPP TSG-RAN WG1 #10</w:t>
      </w:r>
      <w:r>
        <w:rPr>
          <w:b/>
        </w:rPr>
        <w:t>4b</w:t>
      </w:r>
      <w:r w:rsidRPr="00064EF4">
        <w:rPr>
          <w:b/>
        </w:rPr>
        <w:t>-e</w:t>
      </w:r>
      <w:r w:rsidRPr="00064EF4">
        <w:rPr>
          <w:b/>
        </w:rPr>
        <w:tab/>
      </w:r>
      <w:r w:rsidRPr="003917FF">
        <w:rPr>
          <w:b/>
          <w:highlight w:val="yellow"/>
        </w:rPr>
        <w:t>R1-2</w:t>
      </w:r>
      <w:r>
        <w:rPr>
          <w:b/>
          <w:highlight w:val="yellow"/>
        </w:rPr>
        <w:t>1</w:t>
      </w:r>
      <w:r w:rsidRPr="003917FF">
        <w:rPr>
          <w:b/>
          <w:highlight w:val="yellow"/>
        </w:rPr>
        <w:t>0xxxx</w:t>
      </w:r>
    </w:p>
    <w:p w14:paraId="166E7374" w14:textId="77777777" w:rsidR="00C15189" w:rsidRPr="00F6242C" w:rsidRDefault="00C15189" w:rsidP="00C15189">
      <w:pPr>
        <w:tabs>
          <w:tab w:val="right" w:pos="10000"/>
        </w:tabs>
        <w:rPr>
          <w:b/>
        </w:rPr>
      </w:pPr>
      <w:r w:rsidRPr="00F6242C">
        <w:rPr>
          <w:b/>
        </w:rPr>
        <w:t xml:space="preserve">e-Meeting, </w:t>
      </w:r>
      <w:r>
        <w:rPr>
          <w:b/>
        </w:rPr>
        <w:t>April 12</w:t>
      </w:r>
      <w:r w:rsidRPr="00260E14">
        <w:rPr>
          <w:b/>
          <w:vertAlign w:val="superscript"/>
        </w:rPr>
        <w:t>th</w:t>
      </w:r>
      <w:r>
        <w:rPr>
          <w:b/>
        </w:rPr>
        <w:t xml:space="preserve"> – 20</w:t>
      </w:r>
      <w:r w:rsidRPr="00260E14">
        <w:rPr>
          <w:b/>
          <w:vertAlign w:val="superscript"/>
        </w:rPr>
        <w:t>th</w:t>
      </w:r>
      <w:r>
        <w:rPr>
          <w:b/>
        </w:rPr>
        <w:t>, 2021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342A141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</w:t>
      </w:r>
      <w:r w:rsidR="00C62E21">
        <w:rPr>
          <w:rFonts w:ascii="Calibri" w:eastAsia="Calibri" w:hAnsi="Calibri"/>
          <w:b/>
          <w:bCs/>
          <w:sz w:val="22"/>
          <w:szCs w:val="22"/>
        </w:rPr>
        <w:t>Prep-</w:t>
      </w:r>
      <w:r>
        <w:rPr>
          <w:rFonts w:ascii="Calibri" w:eastAsia="Calibri" w:hAnsi="Calibri"/>
          <w:b/>
          <w:bCs/>
          <w:sz w:val="22"/>
          <w:szCs w:val="22"/>
        </w:rPr>
        <w:t>10</w:t>
      </w:r>
      <w:r w:rsidR="00C62E21">
        <w:rPr>
          <w:rFonts w:ascii="Calibri" w:eastAsia="Calibri" w:hAnsi="Calibri"/>
          <w:b/>
          <w:bCs/>
          <w:sz w:val="22"/>
          <w:szCs w:val="22"/>
        </w:rPr>
        <w:t>4bis</w:t>
      </w:r>
      <w:r>
        <w:rPr>
          <w:rFonts w:ascii="Calibri" w:eastAsia="Calibri" w:hAnsi="Calibri"/>
          <w:b/>
          <w:bCs/>
          <w:sz w:val="22"/>
          <w:szCs w:val="22"/>
        </w:rPr>
        <w:t>-e-NR</w:t>
      </w:r>
      <w:r w:rsidR="00C62E21">
        <w:rPr>
          <w:rFonts w:ascii="Calibri" w:eastAsia="Calibri" w:hAnsi="Calibri"/>
          <w:b/>
          <w:bCs/>
          <w:sz w:val="22"/>
          <w:szCs w:val="22"/>
        </w:rPr>
        <w:t>_</w:t>
      </w:r>
      <w:r>
        <w:rPr>
          <w:rFonts w:ascii="Calibri" w:eastAsia="Calibri" w:hAnsi="Calibri"/>
          <w:b/>
          <w:bCs/>
          <w:sz w:val="22"/>
          <w:szCs w:val="22"/>
        </w:rPr>
        <w:t xml:space="preserve">IAB] </w:t>
      </w:r>
      <w:r w:rsidR="00C62E21" w:rsidRPr="00C62E21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1"/>
      </w:pPr>
      <w:r>
        <w:t>Introduction</w:t>
      </w:r>
    </w:p>
    <w:p w14:paraId="371B49F9" w14:textId="4E4441E7" w:rsidR="009242E2" w:rsidRDefault="00C43C9A" w:rsidP="00C62E21">
      <w:pPr>
        <w:pStyle w:val="a7"/>
      </w:pPr>
      <w:r>
        <w:t xml:space="preserve">This contribution provides a summary of the </w:t>
      </w:r>
      <w:r w:rsidR="00C62E21">
        <w:t>contributions to AI 7.2.3 of RAN1#104bis-e and proposals for email discussions.</w:t>
      </w:r>
    </w:p>
    <w:p w14:paraId="2BA129F7" w14:textId="47254307" w:rsidR="00C62E21" w:rsidRDefault="00C62E21" w:rsidP="00C62E21">
      <w:pPr>
        <w:pStyle w:val="a7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2CF19AD8" w14:textId="77777777" w:rsidR="009242E2" w:rsidRDefault="009242E2">
      <w:pPr>
        <w:pStyle w:val="a7"/>
      </w:pPr>
    </w:p>
    <w:p w14:paraId="4BCE0B96" w14:textId="1791638A" w:rsidR="009242E2" w:rsidRDefault="00C62E21">
      <w:pPr>
        <w:pStyle w:val="1"/>
      </w:pPr>
      <w:r>
        <w:rPr>
          <w:lang w:eastAsia="zh-CN"/>
        </w:rPr>
        <w:t>Summary of Contributions</w:t>
      </w:r>
    </w:p>
    <w:p w14:paraId="373B6A62" w14:textId="77777777" w:rsidR="00C62E21" w:rsidRPr="00C62E21" w:rsidRDefault="00C62E21" w:rsidP="00C62E21">
      <w:pPr>
        <w:pStyle w:val="2"/>
        <w:rPr>
          <w:lang w:eastAsia="zh-CN"/>
        </w:rPr>
      </w:pPr>
      <w:r w:rsidRPr="006916B9">
        <w:t>Correction on</w:t>
      </w:r>
      <w:r>
        <w:rPr>
          <w:rFonts w:hint="eastAsia"/>
          <w:lang w:eastAsia="zh-CN"/>
        </w:rPr>
        <w:t xml:space="preserve"> search space</w:t>
      </w:r>
      <w:r w:rsidRPr="006916B9">
        <w:t xml:space="preserve"> definition for Type-3 </w:t>
      </w:r>
      <w:r>
        <w:rPr>
          <w:rFonts w:hint="eastAsia"/>
          <w:lang w:eastAsia="zh-CN"/>
        </w:rPr>
        <w:t>CSS and USS</w:t>
      </w:r>
    </w:p>
    <w:p w14:paraId="7D6D0C90" w14:textId="77777777" w:rsidR="00C62E21" w:rsidRDefault="00C62E21" w:rsidP="00C62E21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5B87DDC8" w14:textId="77777777" w:rsidR="00C62E21" w:rsidRDefault="00C62E21" w:rsidP="00C62E2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06542A09" w14:textId="77777777" w:rsidR="00C62E21" w:rsidRPr="00C62E21" w:rsidRDefault="00C62E21" w:rsidP="00C62E21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C62E21">
        <w:rPr>
          <w:rFonts w:ascii="Calibri" w:eastAsia="Calibri" w:hAnsi="Calibri"/>
          <w:sz w:val="22"/>
          <w:szCs w:val="22"/>
        </w:rPr>
        <w:t xml:space="preserve">In current specification, DCI format 2_5 with CRC scrambled by AI-RNTI can be transmitted in Type-3 PDCCH CSS and USS, which has been captured in clause 14 in TS38.213 and section 6.3.2 in TS38.331.  However, AI-RNTI is missing in the description related to search space definition for Type-3 PDCCH CSS and USS in clause 10.1. Besides, DCI format 2_5 is also missing for the configuration of Type-3 PDCCH CSS and USS in TS38.213 clause 10.1. </w:t>
      </w:r>
    </w:p>
    <w:p w14:paraId="65DD4FB8" w14:textId="77777777" w:rsidR="00C62E21" w:rsidRDefault="00C62E21" w:rsidP="00C62E21">
      <w:pPr>
        <w:jc w:val="both"/>
      </w:pPr>
      <w:r w:rsidRPr="00C62E21">
        <w:rPr>
          <w:rFonts w:ascii="Calibri" w:eastAsia="Calibri" w:hAnsi="Calibri"/>
          <w:sz w:val="22"/>
          <w:szCs w:val="22"/>
        </w:rPr>
        <w:t>Considering the minimum periodicity for monitoring DCI format 2_4 and DCI format 2_5 is 1 slot, UE should not expect to process information from more than one DCI format with CRC scrambled with the CI-RNTI or AI-RNTI per slot.</w:t>
      </w:r>
    </w:p>
    <w:p w14:paraId="76482560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8CEC46B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3F52101E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00E2152F" wp14:editId="7C5354C2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2355A" w14:textId="77777777" w:rsidR="00C62E21" w:rsidRPr="00C70DC9" w:rsidRDefault="00C62E21" w:rsidP="00C62E21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12021486"/>
                            <w:bookmarkStart w:id="3" w:name="_Toc20311598"/>
                            <w:bookmarkStart w:id="4" w:name="_Toc26719423"/>
                            <w:bookmarkStart w:id="5" w:name="_Toc29894858"/>
                            <w:bookmarkStart w:id="6" w:name="_Toc29899157"/>
                            <w:bookmarkStart w:id="7" w:name="_Toc29899575"/>
                            <w:bookmarkStart w:id="8" w:name="_Toc29917312"/>
                            <w:bookmarkStart w:id="9" w:name="_Toc36498186"/>
                            <w:bookmarkStart w:id="10" w:name="_Toc45699213"/>
                            <w:bookmarkStart w:id="11" w:name="_Toc66974091"/>
                            <w:bookmarkStart w:id="12" w:name="_Ref491451763"/>
                            <w:bookmarkStart w:id="13" w:name="_Ref491466492"/>
                            <w:r w:rsidRPr="00B916EC">
                              <w:t>10</w:t>
                            </w:r>
                            <w:r w:rsidRPr="00B916EC">
                              <w:rPr>
                                <w:rFonts w:hint="eastAsia"/>
                              </w:rPr>
                              <w:t>.1</w:t>
                            </w:r>
                            <w:r w:rsidRPr="00B916EC">
                              <w:rPr>
                                <w:rFonts w:hint="eastAsia"/>
                              </w:rPr>
                              <w:tab/>
                            </w:r>
                            <w:r w:rsidRPr="00B916EC"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 w:rsidRPr="00B916EC"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33B5961D" w14:textId="77777777" w:rsidR="00C62E21" w:rsidRPr="00B916EC" w:rsidRDefault="00C62E21" w:rsidP="00C62E21">
                            <w:r w:rsidRPr="00B916EC">
                              <w:t>A set of PDCCH candidates for a UE to monitor is defined in terms of PDCCH search space</w:t>
                            </w:r>
                            <w:r>
                              <w:t xml:space="preserve"> sets</w:t>
                            </w:r>
                            <w:r w:rsidRPr="00B916EC">
                              <w:t xml:space="preserve">. A search space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can be a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or a </w:t>
                            </w:r>
                            <w:r>
                              <w:t>USS set</w:t>
                            </w:r>
                            <w:r w:rsidRPr="00B916EC">
                              <w:t>. A UE monitor</w:t>
                            </w:r>
                            <w:r>
                              <w:t>s</w:t>
                            </w:r>
                            <w:r w:rsidRPr="00B916EC">
                              <w:t xml:space="preserve"> PDCCH candidates in one or more of the following search spaces</w:t>
                            </w:r>
                            <w:r>
                              <w:t xml:space="preserve"> sets</w:t>
                            </w:r>
                          </w:p>
                          <w:p w14:paraId="584C96E6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 xml:space="preserve">configured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by </w:t>
                            </w:r>
                            <w:r w:rsidRPr="00F14CB5"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>in</w:t>
                            </w:r>
                            <w:r w:rsidRPr="00B916EC">
                              <w:rPr>
                                <w:rFonts w:eastAsia="MS Mincho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x-none"/>
                              </w:rPr>
                              <w:t xml:space="preserve"> or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 w:rsidRPr="00271065">
                              <w:t xml:space="preserve">or by </w:t>
                            </w:r>
                            <w:proofErr w:type="spellStart"/>
                            <w:r w:rsidRPr="00271065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 w:rsidRPr="001A6FE9">
                              <w:t xml:space="preserve"> </w:t>
                            </w:r>
                            <w:r w:rsidRPr="0003597C"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28542D">
                              <w:t xml:space="preserve"> </w:t>
                            </w:r>
                            <w:r w:rsidRPr="00B916EC">
                              <w:t xml:space="preserve">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D45D085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A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F14CB5">
                              <w:rPr>
                                <w:i/>
                                <w:iCs/>
                                <w:lang w:eastAsia="x-none"/>
                              </w:rPr>
                              <w:t>OtherSystemInformation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4A5D456C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1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ra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RA-RNTI</w:t>
                            </w:r>
                            <w:r>
                              <w:t xml:space="preserve">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>-RNTI,</w:t>
                            </w:r>
                            <w:r w:rsidRPr="00B916EC">
                              <w:t xml:space="preserve"> or a TC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</w:p>
                          <w:p w14:paraId="773D288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2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agingSearchSpace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P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048E39E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3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mmon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INT-RNTI, SFI-RNTI, TPC-PUSCH-RNTI, TPC-PUCCH-RNTI, TPC-SRS-RNTI</w:t>
                            </w:r>
                            <w:r>
                              <w:t xml:space="preserve">, </w:t>
                            </w:r>
                            <w:del w:id="14" w:author="CATT" w:date="2021-03-31T11:26:00Z">
                              <w:r w:rsidDel="00E05C16"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5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</w:t>
                            </w:r>
                            <w:r w:rsidRPr="00B916EC">
                              <w:t xml:space="preserve">, </w:t>
                            </w:r>
                            <w:r>
                              <w:t>only for the primary cell, C-RNTI, MCS-C-RNTI, CS</w:t>
                            </w:r>
                            <w:r w:rsidRPr="00B916EC">
                              <w:t>-RNTI(s)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 w:rsidRPr="00AF1409">
                              <w:t xml:space="preserve">or PS-RNTI </w:t>
                            </w:r>
                            <w:r w:rsidRPr="00B916EC">
                              <w:t>and</w:t>
                            </w:r>
                          </w:p>
                          <w:p w14:paraId="0750E1C5" w14:textId="77777777" w:rsidR="00C62E21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</w:t>
                            </w:r>
                            <w:r>
                              <w:t>U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proofErr w:type="spellStart"/>
                            <w:r w:rsidRPr="002C439D">
                              <w:rPr>
                                <w:i/>
                              </w:rPr>
                              <w:t>ue</w:t>
                            </w:r>
                            <w:proofErr w:type="spellEnd"/>
                            <w:r w:rsidRPr="002C439D">
                              <w:rPr>
                                <w:i/>
                              </w:rPr>
                              <w:t>-Specific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C-RNTI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>
                              <w:t>MCS-C-RNTI, SP-CSI-RNTI, CS-</w:t>
                            </w:r>
                            <w:r w:rsidRPr="00B916EC">
                              <w:t>RNTI(s)</w:t>
                            </w:r>
                            <w:r>
                              <w:t>,</w:t>
                            </w:r>
                            <w:r w:rsidRPr="00A67E84"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 w:rsidRPr="002625EB"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</w:t>
                            </w:r>
                            <w:r w:rsidRPr="00D429F6">
                              <w:t xml:space="preserve"> SL Semi-Persistent Scheduling V-RNTI.</w:t>
                            </w:r>
                          </w:p>
                          <w:p w14:paraId="44F1ECFA" w14:textId="77777777" w:rsidR="00C62E21" w:rsidRPr="00E05C16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101D13B2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68958E6" w14:textId="77777777" w:rsidR="00C62E21" w:rsidRDefault="00C62E21" w:rsidP="00C62E21">
                            <w:r>
                              <w:t xml:space="preserve">If a UE is </w:t>
                            </w:r>
                            <w:r w:rsidRPr="00B916EC">
                              <w:t>provided</w:t>
                            </w:r>
                            <w:r>
                              <w:t xml:space="preserve"> </w:t>
                            </w:r>
                          </w:p>
                          <w:p w14:paraId="1E24431A" w14:textId="77777777" w:rsidR="00C62E21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one or more search space sets by </w:t>
                            </w:r>
                            <w:r w:rsidRPr="00D20E88">
                              <w:t>corresponding</w:t>
                            </w:r>
                            <w:r>
                              <w:t xml:space="preserve"> one or more of </w:t>
                            </w:r>
                            <w:proofErr w:type="spellStart"/>
                            <w:r w:rsidRPr="00154CC0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,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OtherSystemInformation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pagingSearchSpace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</w:t>
                            </w:r>
                            <w:proofErr w:type="spellEnd"/>
                            <w:r w:rsidRPr="007678DB">
                              <w:t xml:space="preserve">, </w:t>
                            </w:r>
                            <w:r>
                              <w:t xml:space="preserve">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702F0439" w14:textId="77777777" w:rsidR="00C62E21" w:rsidRPr="008703F6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a SI-RNTI, a P-RNTI, a RA-RNTI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 xml:space="preserve">-RNTI, </w:t>
                            </w:r>
                            <w:proofErr w:type="gramStart"/>
                            <w:r>
                              <w:t>a</w:t>
                            </w:r>
                            <w:proofErr w:type="gramEnd"/>
                            <w:r>
                              <w:t xml:space="preserve"> SFI-RNTI, an INT-RNTI, </w:t>
                            </w:r>
                            <w:ins w:id="17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56C1FF5C" w14:textId="77777777" w:rsidR="00C62E21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6B6E419D" w14:textId="77777777" w:rsidR="00C62E21" w:rsidRPr="00DE1E44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7FD81207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1F388943" w14:textId="77777777" w:rsidR="00C62E21" w:rsidRPr="005566A9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56F68669" w14:textId="77777777" w:rsidR="00C62E21" w:rsidRDefault="00C62E21" w:rsidP="00C62E21">
                            <w:r w:rsidRPr="00B916EC">
                              <w:t xml:space="preserve">For each </w:t>
                            </w:r>
                            <w:r>
                              <w:t xml:space="preserve">DL BWP configured to a UE in a </w:t>
                            </w:r>
                            <w:r w:rsidRPr="00B916EC">
                              <w:t>serving cell</w:t>
                            </w:r>
                            <w:r>
                              <w:t>,</w:t>
                            </w:r>
                            <w:r w:rsidRPr="00B916EC">
                              <w:t xml:space="preserve"> the UE </w:t>
                            </w:r>
                            <w:r>
                              <w:t xml:space="preserve">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≤1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</w:t>
                            </w:r>
                            <w:r w:rsidRPr="00B916EC">
                              <w:t xml:space="preserve">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earch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pace</w:t>
                            </w:r>
                            <w:proofErr w:type="spellEnd"/>
                            <w:r>
                              <w:t>:</w:t>
                            </w:r>
                            <w:r w:rsidRPr="00B916EC">
                              <w:t xml:space="preserve"> </w:t>
                            </w:r>
                          </w:p>
                          <w:p w14:paraId="4A8F5764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s&lt;4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searchSpace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</w:p>
                          <w:p w14:paraId="78186AB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controlResourceSet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t xml:space="preserve">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5BC31B6A" w14:textId="77777777" w:rsidR="00C62E21" w:rsidRDefault="00C62E21" w:rsidP="00C62E21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 </w:t>
                            </w:r>
                            <w:r>
                              <w:t xml:space="preserve">and </w:t>
                            </w:r>
                            <w:r w:rsidRPr="00B916EC">
                              <w:t xml:space="preserve">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, by </w:t>
                            </w:r>
                            <w:proofErr w:type="spellStart"/>
                            <w:r w:rsidRPr="00260319">
                              <w:rPr>
                                <w:i/>
                              </w:rPr>
                              <w:t>monitoringSlotPeriodicityAndOffset</w:t>
                            </w:r>
                            <w:proofErr w:type="spellEnd"/>
                          </w:p>
                          <w:p w14:paraId="66FF940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attern within a slot, indicating first symbol(s) of the </w:t>
                            </w:r>
                            <w:r>
                              <w:t>CORESET</w:t>
                            </w:r>
                            <w:r w:rsidRPr="00B916EC">
                              <w:t xml:space="preserve"> within a slot for PDCCH monitoring,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</w:t>
                            </w:r>
                            <w:r w:rsidRPr="00C37E01">
                              <w:rPr>
                                <w:i/>
                              </w:rPr>
                              <w:t>on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C37E01">
                              <w:rPr>
                                <w:i/>
                              </w:rPr>
                              <w:t>toring</w:t>
                            </w:r>
                            <w:r>
                              <w:rPr>
                                <w:i/>
                              </w:rPr>
                              <w:t>SymbolsW</w:t>
                            </w:r>
                            <w:r w:rsidRPr="00C37E01">
                              <w:rPr>
                                <w:i/>
                              </w:rPr>
                              <w:t>ithin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C37E01">
                              <w:rPr>
                                <w:i/>
                              </w:rPr>
                              <w:t>lot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75DF1800" w14:textId="77777777" w:rsidR="00C62E21" w:rsidRPr="00D24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>a</w:t>
                            </w:r>
                            <w:r w:rsidRPr="005E4A6C">
                              <w:t xml:space="preserve">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5E4A6C">
                              <w:t xml:space="preserve"> slots indicating a number of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5E4A6C">
                              <w:t xml:space="preserve"> exists</w:t>
                            </w:r>
                            <w:r>
                              <w:t xml:space="preserve"> by </w:t>
                            </w:r>
                            <w:r w:rsidRPr="005E4A6C"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0AA8A613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number of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L)</m:t>
                                  </m:r>
                                </m:sup>
                              </m:sSubSup>
                            </m:oMath>
                            <w:r w:rsidRPr="00B916EC">
                              <w:t xml:space="preserve"> </w:t>
                            </w:r>
                            <w:r w:rsidRPr="00B916EC"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2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4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8</w:t>
                            </w:r>
                            <w:r w:rsidRPr="00B916EC"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6</w:t>
                            </w:r>
                            <w:r w:rsidRPr="00B916EC"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02F7D3F0" w14:textId="77777777" w:rsidR="00C62E21" w:rsidRPr="00D20E88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either a CSS set or a USS set by </w:t>
                            </w:r>
                            <w:proofErr w:type="spellStart"/>
                            <w:r w:rsidRPr="00D20E88">
                              <w:rPr>
                                <w:i/>
                              </w:rPr>
                              <w:t>searchSpaceType</w:t>
                            </w:r>
                            <w:proofErr w:type="spellEnd"/>
                            <w:r w:rsidRPr="00D20E88">
                              <w:t xml:space="preserve"> </w:t>
                            </w:r>
                          </w:p>
                          <w:p w14:paraId="788A5807" w14:textId="77777777" w:rsidR="00C62E21" w:rsidRPr="00D20E88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a CSS set </w:t>
                            </w:r>
                          </w:p>
                          <w:p w14:paraId="6E600D70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0-0-AndFormat1-0</w:t>
                            </w:r>
                            <w:r w:rsidRPr="00724F8F">
                              <w:t xml:space="preserve"> 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0_0 and DCI format 1_0 </w:t>
                            </w:r>
                          </w:p>
                          <w:p w14:paraId="75F06D0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rPr>
                                <w:i/>
                              </w:rPr>
                              <w:t>dci-Format2-0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one or two </w:t>
                            </w:r>
                            <w:r w:rsidRPr="00724F8F">
                              <w:t xml:space="preserve">PDCCH </w:t>
                            </w:r>
                            <w:r w:rsidRPr="00724F8F">
                              <w:rPr>
                                <w:lang w:val="en-US"/>
                              </w:rPr>
                              <w:t>candidates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2241EE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or </w:t>
                            </w:r>
                            <w:r>
                              <w:rPr>
                                <w:lang w:val="en-US"/>
                              </w:rPr>
                              <w:t xml:space="preserve">to monitor </w:t>
                            </w:r>
                            <w:r w:rsidRPr="00B64239"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 if the UE is provided </w:t>
                            </w:r>
                            <w:proofErr w:type="spellStart"/>
                            <w:r w:rsidRPr="00B64239"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Pr="00B64239"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>for DCI format 2_0 and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2394BD88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1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1</w:t>
                            </w:r>
                          </w:p>
                          <w:p w14:paraId="1C37BF3C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2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2</w:t>
                            </w:r>
                          </w:p>
                          <w:p w14:paraId="21B01673" w14:textId="77777777" w:rsidR="00C62E21" w:rsidRDefault="00C62E21" w:rsidP="00C62E21">
                            <w:pPr>
                              <w:pStyle w:val="B2"/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3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3</w:t>
                            </w:r>
                          </w:p>
                          <w:p w14:paraId="7B59EF59" w14:textId="77777777" w:rsidR="00C62E21" w:rsidRDefault="00C62E21" w:rsidP="00C62E21">
                            <w:pPr>
                              <w:pStyle w:val="B2"/>
                              <w:rPr>
                                <w:ins w:id="18" w:author="CATT" w:date="2021-03-31T11:30:00Z"/>
                                <w:lang w:eastAsia="zh-CN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</w:t>
                            </w:r>
                            <w:r>
                              <w:rPr>
                                <w:i/>
                              </w:rPr>
                              <w:t>4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</w:t>
                            </w:r>
                            <w:r>
                              <w:t>4</w:t>
                            </w:r>
                          </w:p>
                          <w:p w14:paraId="444024AA" w14:textId="77777777" w:rsidR="00C62E21" w:rsidRPr="00E05C16" w:rsidRDefault="00C62E21" w:rsidP="00C62E21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19" w:author="CATT" w:date="2021-03-31T11:30:00Z">
                              <w:r w:rsidRPr="00724F8F">
                                <w:t>-</w:t>
                              </w:r>
                              <w:r w:rsidRPr="00724F8F">
                                <w:tab/>
                                <w:t xml:space="preserve">an indication by </w:t>
                              </w:r>
                              <w:r w:rsidRPr="00724F8F">
                                <w:rPr>
                                  <w:i/>
                                </w:rPr>
                                <w:t>dci-Format</w:t>
                              </w:r>
                              <w:r>
                                <w:rPr>
                                  <w:i/>
                                </w:rPr>
                                <w:t>2-</w:t>
                              </w:r>
                            </w:ins>
                            <w:ins w:id="20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1" w:author="CATT" w:date="2021-03-31T11:30:00Z">
                              <w:r w:rsidRPr="00724F8F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724F8F">
                                <w:t xml:space="preserve">to monitor PDCCH </w:t>
                              </w:r>
                              <w:r w:rsidRPr="00724F8F"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 w:rsidRPr="00724F8F">
                                <w:t xml:space="preserve">for DCI format </w:t>
                              </w:r>
                              <w:r>
                                <w:t>2_</w:t>
                              </w:r>
                            </w:ins>
                            <w:ins w:id="22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BCB66F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</w:t>
                            </w:r>
                            <w:r>
                              <w:rPr>
                                <w:i/>
                              </w:rPr>
                              <w:t>2-6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</w:t>
                            </w:r>
                            <w:r>
                              <w:t>2_6</w:t>
                            </w:r>
                          </w:p>
                          <w:p w14:paraId="753B2B4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set, an indication by </w:t>
                            </w:r>
                            <w:r w:rsidRPr="00724F8F"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</w:t>
                            </w:r>
                            <w:r w:rsidRPr="006C6DA1">
                              <w:t xml:space="preserve"> </w:t>
                            </w:r>
                            <w:r w:rsidRPr="00EE027F">
                              <w:t>or</w:t>
                            </w:r>
                            <w:r>
                              <w:t xml:space="preserve"> an indication by</w:t>
                            </w:r>
                            <w:r w:rsidRPr="00EE027F">
                              <w:t xml:space="preserve"> </w:t>
                            </w:r>
                            <w:r w:rsidRPr="00316903">
                              <w:rPr>
                                <w:i/>
                              </w:rPr>
                              <w:t>dci-</w:t>
                            </w:r>
                            <w:proofErr w:type="spellStart"/>
                            <w:r w:rsidRPr="00316903">
                              <w:rPr>
                                <w:i/>
                              </w:rPr>
                              <w:t>Formats</w:t>
                            </w:r>
                            <w:r>
                              <w:rPr>
                                <w:i/>
                              </w:rPr>
                              <w:t>Ext</w:t>
                            </w:r>
                            <w:proofErr w:type="spellEnd"/>
                            <w:r w:rsidRPr="00316903">
                              <w:t xml:space="preserve"> </w:t>
                            </w:r>
                            <w:r>
                              <w:t>to monitor PDCCH candidates</w:t>
                            </w:r>
                            <w:r w:rsidRPr="00EE027F">
                              <w:t xml:space="preserve"> for DCI format 0_</w:t>
                            </w:r>
                            <w:r>
                              <w:t>2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 xml:space="preserve">2, or for DCI format 0_1, DCI format 1_1, </w:t>
                            </w:r>
                            <w:r w:rsidRPr="00EE027F">
                              <w:t>DCI format 0_</w:t>
                            </w:r>
                            <w:r>
                              <w:t>2,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>2,</w:t>
                            </w:r>
                            <w:ins w:id="23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0, </w:t>
                            </w:r>
                            <w:r>
                              <w:t xml:space="preserve">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1, </w:t>
                            </w:r>
                            <w:r>
                              <w:t xml:space="preserve">or for DCI format 3_0 and DCI format 3_1 </w:t>
                            </w:r>
                          </w:p>
                          <w:p w14:paraId="79F88A06" w14:textId="77777777" w:rsidR="00C62E21" w:rsidRPr="00223BAE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ED407C8" w14:textId="77777777" w:rsidR="00C62E21" w:rsidRDefault="00C62E21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shapetype w14:anchorId="00E2152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qrjJQIAAC4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">
                <v:textbox style="mso-fit-shape-to-text:t">
                  <w:txbxContent>
                    <w:p w14:paraId="34B2355A" w14:textId="77777777" w:rsidR="00C62E21" w:rsidRPr="00C70DC9" w:rsidRDefault="00C62E21" w:rsidP="00C62E21">
                      <w:pPr>
                        <w:pStyle w:val="Heading2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4" w:name="_Toc12021486"/>
                      <w:bookmarkStart w:id="25" w:name="_Toc20311598"/>
                      <w:bookmarkStart w:id="26" w:name="_Toc26719423"/>
                      <w:bookmarkStart w:id="27" w:name="_Toc29894858"/>
                      <w:bookmarkStart w:id="28" w:name="_Toc29899157"/>
                      <w:bookmarkStart w:id="29" w:name="_Toc29899575"/>
                      <w:bookmarkStart w:id="30" w:name="_Toc29917312"/>
                      <w:bookmarkStart w:id="31" w:name="_Toc36498186"/>
                      <w:bookmarkStart w:id="32" w:name="_Toc45699213"/>
                      <w:bookmarkStart w:id="33" w:name="_Toc66974091"/>
                      <w:bookmarkStart w:id="34" w:name="_Ref491451763"/>
                      <w:bookmarkStart w:id="35" w:name="_Ref491466492"/>
                      <w:r w:rsidRPr="00B916EC">
                        <w:t>10</w:t>
                      </w:r>
                      <w:r w:rsidRPr="00B916EC">
                        <w:rPr>
                          <w:rFonts w:hint="eastAsia"/>
                        </w:rPr>
                        <w:t>.1</w:t>
                      </w:r>
                      <w:r w:rsidRPr="00B916EC">
                        <w:rPr>
                          <w:rFonts w:hint="eastAsia"/>
                        </w:rPr>
                        <w:tab/>
                      </w:r>
                      <w:r w:rsidRPr="00B916EC">
                        <w:t>UE procedure for determining physical downlink control channel assignment</w:t>
                      </w:r>
                      <w:bookmarkEnd w:id="24"/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r w:rsidRPr="00B916EC">
                        <w:t xml:space="preserve"> </w:t>
                      </w:r>
                      <w:bookmarkEnd w:id="34"/>
                      <w:bookmarkEnd w:id="35"/>
                    </w:p>
                    <w:p w14:paraId="33B5961D" w14:textId="77777777" w:rsidR="00C62E21" w:rsidRPr="00B916EC" w:rsidRDefault="00C62E21" w:rsidP="00C62E21">
                      <w:r w:rsidRPr="00B916EC">
                        <w:t>A set of PDCCH candidates for a UE to monitor is defined in terms of PDCCH search space</w:t>
                      </w:r>
                      <w:r>
                        <w:t xml:space="preserve"> sets</w:t>
                      </w:r>
                      <w:r w:rsidRPr="00B916EC">
                        <w:t xml:space="preserve">. A search space </w:t>
                      </w:r>
                      <w:r>
                        <w:t xml:space="preserve">set </w:t>
                      </w:r>
                      <w:r w:rsidRPr="00B916EC">
                        <w:t xml:space="preserve">can be a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B916EC">
                        <w:t xml:space="preserve">or a </w:t>
                      </w:r>
                      <w:r>
                        <w:t>USS set</w:t>
                      </w:r>
                      <w:r w:rsidRPr="00B916EC">
                        <w:t>. A UE monitor</w:t>
                      </w:r>
                      <w:r>
                        <w:t>s</w:t>
                      </w:r>
                      <w:r w:rsidRPr="00B916EC">
                        <w:t xml:space="preserve"> PDCCH candidates in one or more of the following search spaces</w:t>
                      </w:r>
                      <w:r>
                        <w:t xml:space="preserve"> sets</w:t>
                      </w:r>
                    </w:p>
                    <w:p w14:paraId="584C96E6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 xml:space="preserve">configured </w:t>
                      </w:r>
                      <w:r w:rsidRPr="007B5F66">
                        <w:rPr>
                          <w:lang w:eastAsia="x-none"/>
                        </w:rPr>
                        <w:t xml:space="preserve">by </w:t>
                      </w:r>
                      <w:r w:rsidRPr="00F14CB5"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>in</w:t>
                      </w:r>
                      <w:r w:rsidRPr="00B916EC">
                        <w:rPr>
                          <w:rFonts w:eastAsia="MS Mincho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x-none"/>
                        </w:rPr>
                        <w:t xml:space="preserve"> or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B916EC">
                        <w:t xml:space="preserve"> </w:t>
                      </w:r>
                      <w:r w:rsidRPr="00271065">
                        <w:t xml:space="preserve">or by </w:t>
                      </w:r>
                      <w:proofErr w:type="spellStart"/>
                      <w:r w:rsidRPr="00271065">
                        <w:rPr>
                          <w:i/>
                          <w:lang w:eastAsia="x-none"/>
                        </w:rPr>
                        <w:t>searchSpaceZero</w:t>
                      </w:r>
                      <w:proofErr w:type="spellEnd"/>
                      <w:r w:rsidRPr="001A6FE9">
                        <w:t xml:space="preserve"> </w:t>
                      </w:r>
                      <w:r w:rsidRPr="0003597C"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1C03F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1C03F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28542D">
                        <w:t xml:space="preserve"> </w:t>
                      </w:r>
                      <w:r w:rsidRPr="00B916EC">
                        <w:t xml:space="preserve">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D45D085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A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F14CB5">
                        <w:rPr>
                          <w:i/>
                          <w:iCs/>
                          <w:lang w:eastAsia="x-none"/>
                        </w:rPr>
                        <w:t>OtherSystemInformation</w:t>
                      </w:r>
                      <w:proofErr w:type="spellEnd"/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B916EC">
                        <w:t xml:space="preserve"> 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4A5D456C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1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ra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proofErr w:type="spellEnd"/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B916EC">
                        <w:t xml:space="preserve"> for a DCI format with CRC scrambled by a RA-RNTI</w:t>
                      </w:r>
                      <w:r>
                        <w:t xml:space="preserve">, a </w:t>
                      </w:r>
                      <w:proofErr w:type="spellStart"/>
                      <w:r>
                        <w:t>MsgB</w:t>
                      </w:r>
                      <w:proofErr w:type="spellEnd"/>
                      <w:r>
                        <w:t>-RNTI,</w:t>
                      </w:r>
                      <w:r w:rsidRPr="00B916EC">
                        <w:t xml:space="preserve"> or a TC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</w:p>
                    <w:p w14:paraId="773D288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2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pagingSearchSpace</w:t>
                      </w:r>
                      <w:proofErr w:type="spellEnd"/>
                      <w:r w:rsidRPr="00B916EC"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B916EC">
                        <w:t xml:space="preserve"> for a DCI format with CRC scrambled by a P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048E39E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3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proofErr w:type="spellEnd"/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proofErr w:type="spellEnd"/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common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INT-RNTI, SFI-RNTI, TPC-PUSCH-RNTI, TPC-PUCCH-RNTI, TPC-SRS-RNTI</w:t>
                      </w:r>
                      <w:r>
                        <w:t xml:space="preserve">, </w:t>
                      </w:r>
                      <w:del w:id="36" w:author="CATT" w:date="2021-03-31T11:26:00Z">
                        <w:r w:rsidDel="00E05C16">
                          <w:delText xml:space="preserve">or </w:delText>
                        </w:r>
                      </w:del>
                      <w:r>
                        <w:t>CI-RNTI</w:t>
                      </w:r>
                      <w:ins w:id="37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</w:t>
                      </w:r>
                      <w:r w:rsidRPr="00B916EC">
                        <w:t xml:space="preserve">, </w:t>
                      </w:r>
                      <w:r>
                        <w:t>only for the primary cell, C-RNTI, MCS-C-RNTI, CS</w:t>
                      </w:r>
                      <w:r w:rsidRPr="00B916EC">
                        <w:t>-RNTI(s)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 w:rsidRPr="00AF1409">
                        <w:t xml:space="preserve">or PS-RNTI </w:t>
                      </w:r>
                      <w:r w:rsidRPr="00B916EC">
                        <w:t>and</w:t>
                      </w:r>
                    </w:p>
                    <w:p w14:paraId="0750E1C5" w14:textId="77777777" w:rsidR="00C62E21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</w:t>
                      </w:r>
                      <w:r>
                        <w:t>U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proofErr w:type="spellEnd"/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proofErr w:type="spellEnd"/>
                      <w:r>
                        <w:rPr>
                          <w:lang w:eastAsia="x-none"/>
                        </w:rPr>
                        <w:t xml:space="preserve"> = </w:t>
                      </w:r>
                      <w:proofErr w:type="spellStart"/>
                      <w:r w:rsidRPr="002C439D">
                        <w:rPr>
                          <w:i/>
                        </w:rPr>
                        <w:t>ue</w:t>
                      </w:r>
                      <w:proofErr w:type="spellEnd"/>
                      <w:r w:rsidRPr="002C439D">
                        <w:rPr>
                          <w:i/>
                        </w:rPr>
                        <w:t>-Specific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C-RNTI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>
                        <w:t>MCS-C-RNTI, SP-CSI-RNTI, CS-</w:t>
                      </w:r>
                      <w:r w:rsidRPr="00B916EC">
                        <w:t>RNTI(s)</w:t>
                      </w:r>
                      <w:r>
                        <w:t>,</w:t>
                      </w:r>
                      <w:r w:rsidRPr="00A67E84">
                        <w:rPr>
                          <w:lang w:eastAsia="zh-CN"/>
                        </w:rPr>
                        <w:t xml:space="preserve"> </w:t>
                      </w:r>
                      <w:ins w:id="38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 w:rsidRPr="002625EB"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</w:t>
                      </w:r>
                      <w:r w:rsidRPr="00D429F6">
                        <w:t xml:space="preserve"> SL Semi-Persistent Scheduling V-RNTI.</w:t>
                      </w:r>
                    </w:p>
                    <w:p w14:paraId="44F1ECFA" w14:textId="77777777" w:rsidR="00C62E21" w:rsidRPr="00E05C16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</w:p>
                    <w:p w14:paraId="101D13B2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68958E6" w14:textId="77777777" w:rsidR="00C62E21" w:rsidRDefault="00C62E21" w:rsidP="00C62E21">
                      <w:r>
                        <w:t xml:space="preserve">If a UE is </w:t>
                      </w:r>
                      <w:r w:rsidRPr="00B916EC">
                        <w:t>provided</w:t>
                      </w:r>
                      <w:r>
                        <w:t xml:space="preserve"> </w:t>
                      </w:r>
                    </w:p>
                    <w:p w14:paraId="1E24431A" w14:textId="77777777" w:rsidR="00C62E21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one or more search space sets by </w:t>
                      </w:r>
                      <w:r w:rsidRPr="00D20E88">
                        <w:t>corresponding</w:t>
                      </w:r>
                      <w:r>
                        <w:t xml:space="preserve"> one or more of </w:t>
                      </w:r>
                      <w:proofErr w:type="spellStart"/>
                      <w:r w:rsidRPr="00154CC0">
                        <w:rPr>
                          <w:i/>
                          <w:lang w:eastAsia="x-none"/>
                        </w:rPr>
                        <w:t>searchSpaceZero</w:t>
                      </w:r>
                      <w:proofErr w:type="spellEnd"/>
                      <w:r>
                        <w:rPr>
                          <w:i/>
                          <w:iCs/>
                          <w:lang w:eastAsia="x-none"/>
                        </w:rPr>
                        <w:t xml:space="preserve">,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Cs/>
                          <w:lang w:eastAsia="x-none"/>
                        </w:rPr>
                        <w:t xml:space="preserve">, </w:t>
                      </w:r>
                      <w:proofErr w:type="spellStart"/>
                      <w:r w:rsidRPr="007678DB">
                        <w:rPr>
                          <w:i/>
                        </w:rPr>
                        <w:t>searchSpaceOtherSystemInformation</w:t>
                      </w:r>
                      <w:proofErr w:type="spellEnd"/>
                      <w:r>
                        <w:t>,</w:t>
                      </w:r>
                      <w:r w:rsidRPr="007678DB">
                        <w:t xml:space="preserve"> </w:t>
                      </w:r>
                      <w:proofErr w:type="spellStart"/>
                      <w:r w:rsidRPr="007678DB">
                        <w:rPr>
                          <w:i/>
                        </w:rPr>
                        <w:t>pagingSearchSpace</w:t>
                      </w:r>
                      <w:proofErr w:type="spellEnd"/>
                      <w:r>
                        <w:t>,</w:t>
                      </w:r>
                      <w:r w:rsidRPr="007678DB">
                        <w:t xml:space="preserve"> </w:t>
                      </w:r>
                      <w:r>
                        <w:rPr>
                          <w:i/>
                        </w:rPr>
                        <w:t>ra-</w:t>
                      </w:r>
                      <w:proofErr w:type="spellStart"/>
                      <w:r w:rsidRPr="007678DB">
                        <w:rPr>
                          <w:i/>
                        </w:rPr>
                        <w:t>SearchSpace</w:t>
                      </w:r>
                      <w:proofErr w:type="spellEnd"/>
                      <w:r w:rsidRPr="007678DB">
                        <w:t xml:space="preserve">, </w:t>
                      </w:r>
                      <w:r>
                        <w:t xml:space="preserve">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 w14:paraId="702F0439" w14:textId="77777777" w:rsidR="00C62E21" w:rsidRPr="008703F6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a SI-RNTI, a P-RNTI, a RA-RNTI, a </w:t>
                      </w:r>
                      <w:proofErr w:type="spellStart"/>
                      <w:r>
                        <w:t>MsgB</w:t>
                      </w:r>
                      <w:proofErr w:type="spellEnd"/>
                      <w:r>
                        <w:t xml:space="preserve">-RNTI, </w:t>
                      </w:r>
                      <w:proofErr w:type="gramStart"/>
                      <w:r>
                        <w:t>a</w:t>
                      </w:r>
                      <w:proofErr w:type="gramEnd"/>
                      <w:r>
                        <w:t xml:space="preserve"> SFI-RNTI, an INT-RNTI, </w:t>
                      </w:r>
                      <w:ins w:id="39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 w14:paraId="56C1FF5C" w14:textId="77777777" w:rsidR="00C62E21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 w14:paraId="6B6E419D" w14:textId="77777777" w:rsidR="00C62E21" w:rsidRPr="00DE1E44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</w:p>
                    <w:p w14:paraId="7FD81207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1F388943" w14:textId="77777777" w:rsidR="00C62E21" w:rsidRPr="005566A9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 w14:paraId="56F68669" w14:textId="77777777" w:rsidR="00C62E21" w:rsidRDefault="00C62E21" w:rsidP="00C62E21">
                      <w:r w:rsidRPr="00B916EC">
                        <w:t xml:space="preserve">For each </w:t>
                      </w:r>
                      <w:r>
                        <w:t xml:space="preserve">DL BWP configured to a UE in a </w:t>
                      </w:r>
                      <w:r w:rsidRPr="00B916EC">
                        <w:t>serving cell</w:t>
                      </w:r>
                      <w:r>
                        <w:t>,</w:t>
                      </w:r>
                      <w:r w:rsidRPr="00B916EC">
                        <w:t xml:space="preserve"> the UE </w:t>
                      </w:r>
                      <w:r>
                        <w:t xml:space="preserve">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</w:t>
                      </w:r>
                      <w:r w:rsidRPr="00B916EC">
                        <w:t xml:space="preserve"> by </w:t>
                      </w:r>
                      <w:proofErr w:type="spellStart"/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earch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pace</w:t>
                      </w:r>
                      <w:proofErr w:type="spellEnd"/>
                      <w:r>
                        <w:t>:</w:t>
                      </w:r>
                      <w:r w:rsidRPr="00B916EC">
                        <w:t xml:space="preserve"> </w:t>
                      </w:r>
                    </w:p>
                    <w:p w14:paraId="4A8F5764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proofErr w:type="spellStart"/>
                      <w:r w:rsidRPr="00790B8D">
                        <w:rPr>
                          <w:i/>
                        </w:rPr>
                        <w:t>searchSpaceId</w:t>
                      </w:r>
                      <w:proofErr w:type="spellEnd"/>
                      <w:r w:rsidRPr="00B916EC">
                        <w:t xml:space="preserve"> </w:t>
                      </w:r>
                    </w:p>
                    <w:p w14:paraId="78186AB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proofErr w:type="spellStart"/>
                      <w:r w:rsidRPr="00790B8D">
                        <w:rPr>
                          <w:i/>
                        </w:rPr>
                        <w:t>controlResourceSetId</w:t>
                      </w:r>
                      <w:proofErr w:type="spellEnd"/>
                      <w:r w:rsidRPr="00B916EC">
                        <w:t xml:space="preserve"> </w:t>
                      </w:r>
                      <w:r>
                        <w:t xml:space="preserve">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 w14:paraId="5BC31B6A" w14:textId="77777777" w:rsidR="00C62E21" w:rsidRDefault="00C62E21" w:rsidP="00C62E21">
                      <w:pPr>
                        <w:pStyle w:val="B1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 </w:t>
                      </w:r>
                      <w:r>
                        <w:t xml:space="preserve">and </w:t>
                      </w:r>
                      <w:r w:rsidRPr="00B916EC">
                        <w:t xml:space="preserve">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, by </w:t>
                      </w:r>
                      <w:proofErr w:type="spellStart"/>
                      <w:r w:rsidRPr="00260319">
                        <w:rPr>
                          <w:i/>
                        </w:rPr>
                        <w:t>monitoringSlotPeriodicityAndOffset</w:t>
                      </w:r>
                      <w:proofErr w:type="spellEnd"/>
                    </w:p>
                    <w:p w14:paraId="66FF940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attern within a slot, indicating first symbol(s) of the </w:t>
                      </w:r>
                      <w:r>
                        <w:t>CORESET</w:t>
                      </w:r>
                      <w:r w:rsidRPr="00B916EC">
                        <w:t xml:space="preserve"> within a slot for PDCCH monitoring, by </w:t>
                      </w:r>
                      <w:proofErr w:type="spellStart"/>
                      <w:r>
                        <w:rPr>
                          <w:i/>
                        </w:rPr>
                        <w:t>m</w:t>
                      </w:r>
                      <w:r w:rsidRPr="00C37E01">
                        <w:rPr>
                          <w:i/>
                        </w:rPr>
                        <w:t>on</w:t>
                      </w:r>
                      <w:r>
                        <w:rPr>
                          <w:i/>
                        </w:rPr>
                        <w:t>i</w:t>
                      </w:r>
                      <w:r w:rsidRPr="00C37E01">
                        <w:rPr>
                          <w:i/>
                        </w:rPr>
                        <w:t>toring</w:t>
                      </w:r>
                      <w:r>
                        <w:rPr>
                          <w:i/>
                        </w:rPr>
                        <w:t>SymbolsW</w:t>
                      </w:r>
                      <w:r w:rsidRPr="00C37E01">
                        <w:rPr>
                          <w:i/>
                        </w:rPr>
                        <w:t>ithin</w:t>
                      </w:r>
                      <w:r>
                        <w:rPr>
                          <w:i/>
                        </w:rPr>
                        <w:t>S</w:t>
                      </w:r>
                      <w:r w:rsidRPr="00C37E01">
                        <w:rPr>
                          <w:i/>
                        </w:rPr>
                        <w:t>lot</w:t>
                      </w:r>
                      <w:proofErr w:type="spellEnd"/>
                      <w:r>
                        <w:t xml:space="preserve"> </w:t>
                      </w:r>
                    </w:p>
                    <w:p w14:paraId="75DF1800" w14:textId="77777777" w:rsidR="00C62E21" w:rsidRPr="00D24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>a</w:t>
                      </w:r>
                      <w:r w:rsidRPr="005E4A6C">
                        <w:t xml:space="preserve">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5E4A6C">
                        <w:t xml:space="preserve"> slots indicating </w:t>
                      </w:r>
                      <w:proofErr w:type="gramStart"/>
                      <w:r w:rsidRPr="005E4A6C">
                        <w:t>a number of</w:t>
                      </w:r>
                      <w:proofErr w:type="gramEnd"/>
                      <w:r w:rsidRPr="005E4A6C">
                        <w:t xml:space="preserve">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5E4A6C">
                        <w:t xml:space="preserve"> exists</w:t>
                      </w:r>
                      <w:r>
                        <w:t xml:space="preserve"> by </w:t>
                      </w:r>
                      <w:r w:rsidRPr="005E4A6C"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 w14:paraId="0AA8A613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proofErr w:type="gramStart"/>
                      <w:r w:rsidRPr="00B916EC">
                        <w:t>a number of</w:t>
                      </w:r>
                      <w:proofErr w:type="gramEnd"/>
                      <w:r w:rsidRPr="00B916EC">
                        <w:t xml:space="preserve">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</m:sup>
                        </m:sSubSup>
                      </m:oMath>
                      <w:r w:rsidRPr="00B916EC">
                        <w:t xml:space="preserve"> </w:t>
                      </w:r>
                      <w:r w:rsidRPr="00B916EC"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2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4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8</w:t>
                      </w:r>
                      <w:r w:rsidRPr="00B916EC">
                        <w:t xml:space="preserve">, and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6</w:t>
                      </w:r>
                      <w:r w:rsidRPr="00B916EC">
                        <w:t>, for CCE aggregation level 1, CCE aggregation level 2, CCE aggregation level 4, CCE aggregation level 8, and CCE aggregation level 16, respectively</w:t>
                      </w:r>
                    </w:p>
                    <w:p w14:paraId="02F7D3F0" w14:textId="77777777" w:rsidR="00C62E21" w:rsidRPr="00D20E88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either a CSS </w:t>
                      </w:r>
                      <w:proofErr w:type="gramStart"/>
                      <w:r w:rsidRPr="00D20E88">
                        <w:t>set</w:t>
                      </w:r>
                      <w:proofErr w:type="gramEnd"/>
                      <w:r w:rsidRPr="00D20E88">
                        <w:t xml:space="preserve"> or a USS set by </w:t>
                      </w:r>
                      <w:proofErr w:type="spellStart"/>
                      <w:r w:rsidRPr="00D20E88">
                        <w:rPr>
                          <w:i/>
                        </w:rPr>
                        <w:t>searchSpaceType</w:t>
                      </w:r>
                      <w:proofErr w:type="spellEnd"/>
                      <w:r w:rsidRPr="00D20E88">
                        <w:t xml:space="preserve"> </w:t>
                      </w:r>
                    </w:p>
                    <w:p w14:paraId="788A5807" w14:textId="77777777" w:rsidR="00C62E21" w:rsidRPr="00D20E88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a CSS </w:t>
                      </w:r>
                      <w:proofErr w:type="spellStart"/>
                      <w:r w:rsidRPr="00D20E88">
                        <w:t>set</w:t>
                      </w:r>
                      <w:proofErr w:type="spellEnd"/>
                      <w:r w:rsidRPr="00D20E88">
                        <w:t xml:space="preserve"> </w:t>
                      </w:r>
                    </w:p>
                    <w:p w14:paraId="6E600D70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0-0-AndFormat1-0</w:t>
                      </w:r>
                      <w:r w:rsidRPr="00724F8F">
                        <w:t xml:space="preserve"> 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0_0 and DCI format 1_0 </w:t>
                      </w:r>
                    </w:p>
                    <w:p w14:paraId="75F06D0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rPr>
                          <w:i/>
                        </w:rPr>
                        <w:t>dci-Format2-0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</w:t>
                      </w:r>
                      <w:r w:rsidRPr="00724F8F">
                        <w:rPr>
                          <w:lang w:val="en-US"/>
                        </w:rPr>
                        <w:t xml:space="preserve">one or two </w:t>
                      </w:r>
                      <w:r w:rsidRPr="00724F8F">
                        <w:t xml:space="preserve">PDCCH </w:t>
                      </w:r>
                      <w:r w:rsidRPr="00724F8F">
                        <w:rPr>
                          <w:lang w:val="en-US"/>
                        </w:rPr>
                        <w:t>candidates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2241EE">
                        <w:rPr>
                          <w:lang w:val="en-US"/>
                        </w:rPr>
                        <w:t xml:space="preserve"> </w:t>
                      </w:r>
                      <w:r w:rsidRPr="00B64239">
                        <w:rPr>
                          <w:lang w:val="en-US"/>
                        </w:rPr>
                        <w:t xml:space="preserve">or </w:t>
                      </w:r>
                      <w:r>
                        <w:rPr>
                          <w:lang w:val="en-US"/>
                        </w:rPr>
                        <w:t xml:space="preserve">to monitor </w:t>
                      </w:r>
                      <w:r w:rsidRPr="00B64239"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</w:t>
                      </w:r>
                      <w:r w:rsidRPr="00B64239">
                        <w:rPr>
                          <w:lang w:val="en-US"/>
                        </w:rPr>
                        <w:t xml:space="preserve"> if the UE is provided </w:t>
                      </w:r>
                      <w:proofErr w:type="spellStart"/>
                      <w:r w:rsidRPr="00B64239">
                        <w:rPr>
                          <w:i/>
                          <w:iCs/>
                        </w:rPr>
                        <w:t>freqMonitorLocation</w:t>
                      </w:r>
                      <w:proofErr w:type="spellEnd"/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 w:rsidRPr="00B64239">
                        <w:rPr>
                          <w:i/>
                          <w:iCs/>
                        </w:rPr>
                        <w:t xml:space="preserve"> </w:t>
                      </w:r>
                      <w:r w:rsidRPr="00B64239">
                        <w:t>for the search space set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>for DCI format 2_0 and</w:t>
                      </w:r>
                      <w:r w:rsidRPr="00724F8F"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 w14:paraId="2394BD88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1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1</w:t>
                      </w:r>
                    </w:p>
                    <w:p w14:paraId="1C37BF3C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2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2</w:t>
                      </w:r>
                    </w:p>
                    <w:p w14:paraId="21B01673" w14:textId="77777777" w:rsidR="00C62E21" w:rsidRDefault="00C62E21" w:rsidP="00C62E21">
                      <w:pPr>
                        <w:pStyle w:val="B2"/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3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3</w:t>
                      </w:r>
                    </w:p>
                    <w:p w14:paraId="7B59EF59" w14:textId="77777777" w:rsidR="00C62E21" w:rsidRDefault="00C62E21" w:rsidP="00C62E21">
                      <w:pPr>
                        <w:pStyle w:val="B2"/>
                        <w:rPr>
                          <w:ins w:id="40" w:author="CATT" w:date="2021-03-31T11:30:00Z"/>
                          <w:lang w:eastAsia="zh-CN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</w:t>
                      </w:r>
                      <w:r>
                        <w:rPr>
                          <w:i/>
                        </w:rPr>
                        <w:t>4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</w:t>
                      </w:r>
                      <w:r>
                        <w:t>4</w:t>
                      </w:r>
                    </w:p>
                    <w:p w14:paraId="444024AA" w14:textId="77777777" w:rsidR="00C62E21" w:rsidRPr="00E05C16" w:rsidRDefault="00C62E21" w:rsidP="00C62E21">
                      <w:pPr>
                        <w:pStyle w:val="B2"/>
                        <w:rPr>
                          <w:lang w:val="en-US" w:eastAsia="zh-CN"/>
                        </w:rPr>
                      </w:pPr>
                      <w:ins w:id="41" w:author="CATT" w:date="2021-03-31T11:30:00Z">
                        <w:r w:rsidRPr="00724F8F">
                          <w:t>-</w:t>
                        </w:r>
                        <w:r w:rsidRPr="00724F8F">
                          <w:tab/>
                          <w:t xml:space="preserve">an indication by </w:t>
                        </w:r>
                        <w:r w:rsidRPr="00724F8F">
                          <w:rPr>
                            <w:i/>
                          </w:rPr>
                          <w:t>dci-Format</w:t>
                        </w:r>
                        <w:r>
                          <w:rPr>
                            <w:i/>
                          </w:rPr>
                          <w:t>2-</w:t>
                        </w:r>
                      </w:ins>
                      <w:ins w:id="42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43" w:author="CATT" w:date="2021-03-31T11:30:00Z">
                        <w:r w:rsidRPr="00724F8F">
                          <w:rPr>
                            <w:lang w:val="en-US"/>
                          </w:rPr>
                          <w:t xml:space="preserve"> </w:t>
                        </w:r>
                        <w:r w:rsidRPr="00724F8F">
                          <w:t xml:space="preserve">to monitor PDCCH </w:t>
                        </w:r>
                        <w:r w:rsidRPr="00724F8F">
                          <w:rPr>
                            <w:lang w:val="en-US"/>
                          </w:rPr>
                          <w:t xml:space="preserve">candidates </w:t>
                        </w:r>
                        <w:r w:rsidRPr="00724F8F">
                          <w:t xml:space="preserve">for DCI format </w:t>
                        </w:r>
                        <w:r>
                          <w:t>2_</w:t>
                        </w:r>
                      </w:ins>
                      <w:ins w:id="44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 w14:paraId="6BCB66F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</w:t>
                      </w:r>
                      <w:r>
                        <w:rPr>
                          <w:i/>
                        </w:rPr>
                        <w:t>2-6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</w:t>
                      </w:r>
                      <w:r>
                        <w:t>2_6</w:t>
                      </w:r>
                    </w:p>
                    <w:p w14:paraId="753B2B4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</w:t>
                      </w:r>
                      <w:proofErr w:type="spellStart"/>
                      <w:r>
                        <w:t>set</w:t>
                      </w:r>
                      <w:proofErr w:type="spellEnd"/>
                      <w:r>
                        <w:t xml:space="preserve">, an indication by </w:t>
                      </w:r>
                      <w:r w:rsidRPr="00724F8F"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</w:t>
                      </w:r>
                      <w:r w:rsidRPr="006C6DA1">
                        <w:t xml:space="preserve"> </w:t>
                      </w:r>
                      <w:r w:rsidRPr="00EE027F">
                        <w:t>or</w:t>
                      </w:r>
                      <w:r>
                        <w:t xml:space="preserve"> an indication by</w:t>
                      </w:r>
                      <w:r w:rsidRPr="00EE027F">
                        <w:t xml:space="preserve"> </w:t>
                      </w:r>
                      <w:r w:rsidRPr="00316903">
                        <w:rPr>
                          <w:i/>
                        </w:rPr>
                        <w:t>dci-</w:t>
                      </w:r>
                      <w:proofErr w:type="spellStart"/>
                      <w:r w:rsidRPr="00316903">
                        <w:rPr>
                          <w:i/>
                        </w:rPr>
                        <w:t>Formats</w:t>
                      </w:r>
                      <w:r>
                        <w:rPr>
                          <w:i/>
                        </w:rPr>
                        <w:t>Ext</w:t>
                      </w:r>
                      <w:proofErr w:type="spellEnd"/>
                      <w:r w:rsidRPr="00316903">
                        <w:t xml:space="preserve"> </w:t>
                      </w:r>
                      <w:r>
                        <w:t>to monitor PDCCH candidates</w:t>
                      </w:r>
                      <w:r w:rsidRPr="00EE027F">
                        <w:t xml:space="preserve"> for DCI format 0_</w:t>
                      </w:r>
                      <w:r>
                        <w:t>2</w:t>
                      </w:r>
                      <w:r w:rsidRPr="00EE027F">
                        <w:t xml:space="preserve"> and DCI format 1_</w:t>
                      </w:r>
                      <w:r>
                        <w:t xml:space="preserve">2, or for DCI format 0_1, DCI format 1_1, </w:t>
                      </w:r>
                      <w:r w:rsidRPr="00EE027F">
                        <w:t>DCI format 0_</w:t>
                      </w:r>
                      <w:r>
                        <w:t>2,</w:t>
                      </w:r>
                      <w:r w:rsidRPr="00EE027F">
                        <w:t xml:space="preserve"> and DCI format 1_</w:t>
                      </w:r>
                      <w:r>
                        <w:t>2,</w:t>
                      </w:r>
                      <w:ins w:id="45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0, </w:t>
                      </w:r>
                      <w:r>
                        <w:t xml:space="preserve">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1, </w:t>
                      </w:r>
                      <w:r>
                        <w:t xml:space="preserve">or for DCI format 3_0 and DCI format 3_1 </w:t>
                      </w:r>
                    </w:p>
                    <w:p w14:paraId="79F88A06" w14:textId="77777777" w:rsidR="00C62E21" w:rsidRPr="00223BAE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ED407C8" w14:textId="77777777" w:rsidR="00C62E21" w:rsidRDefault="00C62E21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41212B" w14:textId="77777777" w:rsidR="00C62E21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37D999D7" w14:textId="7198D598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 w:rsidRPr="00C62E21"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gs with the conclusion that IAB-specific specification should be kept within Section 14 of 38.213 as much as possible.</w:t>
      </w:r>
    </w:p>
    <w:p w14:paraId="4C74D534" w14:textId="77777777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3FA25965" w14:textId="0CDACA51" w:rsidR="00C62E21" w:rsidRPr="00C62E21" w:rsidRDefault="00C62E21" w:rsidP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00</w:t>
      </w:r>
      <w:r w:rsidR="00994D6B">
        <w:rPr>
          <w:rFonts w:ascii="Calibri" w:eastAsia="Calibri" w:hAnsi="Calibri"/>
          <w:b/>
          <w:bCs/>
          <w:sz w:val="22"/>
          <w:szCs w:val="22"/>
        </w:rPr>
        <w:t>258</w:t>
      </w:r>
      <w:r w:rsidRPr="00C62E21">
        <w:rPr>
          <w:rFonts w:ascii="Calibri" w:eastAsia="Calibri" w:hAnsi="Calibri"/>
          <w:b/>
          <w:bCs/>
          <w:sz w:val="22"/>
          <w:szCs w:val="22"/>
        </w:rPr>
        <w:t>8 is an essential correction and whether it should be handled in RAN1#104bis-e.</w:t>
      </w:r>
    </w:p>
    <w:p w14:paraId="524C4B50" w14:textId="77777777" w:rsidR="00C62E21" w:rsidRPr="001B2A19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53F20AD0" w14:textId="77777777" w:rsidR="00C62E21" w:rsidRDefault="00C62E21" w:rsidP="00C62E21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C62E21" w14:paraId="132B9EAE" w14:textId="77777777" w:rsidTr="008B3D78">
        <w:tc>
          <w:tcPr>
            <w:tcW w:w="1696" w:type="dxa"/>
          </w:tcPr>
          <w:p w14:paraId="0795A3BC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2B7126E" w14:textId="6F0DC1AE" w:rsidR="00C62E21" w:rsidRP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</w:t>
            </w:r>
            <w:r w:rsidR="00994D6B">
              <w:rPr>
                <w:rFonts w:ascii="Calibri" w:eastAsia="Calibri" w:hAnsi="Calibri"/>
                <w:b/>
                <w:bCs/>
                <w:sz w:val="22"/>
                <w:szCs w:val="22"/>
              </w:rPr>
              <w:t>25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144AC31B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C62E21" w14:paraId="7C5F989F" w14:textId="77777777" w:rsidTr="008B3D78">
        <w:tc>
          <w:tcPr>
            <w:tcW w:w="1696" w:type="dxa"/>
          </w:tcPr>
          <w:p w14:paraId="0B7331B6" w14:textId="77777777" w:rsidR="00C62E21" w:rsidRDefault="00C62E21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799" w:type="dxa"/>
          </w:tcPr>
          <w:p w14:paraId="5D46C4F1" w14:textId="77777777" w:rsidR="00C62E21" w:rsidRDefault="00C62E21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5575" w:type="dxa"/>
          </w:tcPr>
          <w:p w14:paraId="7EFE49BB" w14:textId="77777777" w:rsidR="00C62E21" w:rsidRDefault="00C62E21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C62E21" w14:paraId="73DD03A7" w14:textId="77777777" w:rsidTr="008B3D78">
        <w:tc>
          <w:tcPr>
            <w:tcW w:w="1696" w:type="dxa"/>
          </w:tcPr>
          <w:p w14:paraId="7A6EF82E" w14:textId="77777777" w:rsidR="00C62E21" w:rsidRDefault="00C62E21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799" w:type="dxa"/>
          </w:tcPr>
          <w:p w14:paraId="0E33F69F" w14:textId="77777777" w:rsidR="00C62E21" w:rsidRDefault="00C62E21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575" w:type="dxa"/>
          </w:tcPr>
          <w:p w14:paraId="7A88F99D" w14:textId="77777777" w:rsidR="00C62E21" w:rsidRDefault="00C62E21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20F9128D" w14:textId="77777777" w:rsidR="00C62E21" w:rsidRDefault="00C62E21">
      <w:pPr>
        <w:rPr>
          <w:rFonts w:asciiTheme="minorHAnsi" w:hAnsiTheme="minorHAnsi" w:cstheme="minorHAnsi"/>
          <w:b/>
          <w:lang w:val="en-GB"/>
        </w:rPr>
      </w:pPr>
    </w:p>
    <w:p w14:paraId="310A7BF5" w14:textId="7638B36B" w:rsidR="00C62E21" w:rsidRPr="00C62E21" w:rsidRDefault="00C62E21" w:rsidP="00C62E21">
      <w:pPr>
        <w:pStyle w:val="2"/>
        <w:rPr>
          <w:lang w:eastAsia="zh-CN"/>
        </w:rPr>
      </w:pPr>
      <w:r w:rsidRPr="00C62E21">
        <w:rPr>
          <w:lang w:eastAsia="zh-CN"/>
        </w:rPr>
        <w:t>Clarification on availability indication for IAB-DU cell</w:t>
      </w:r>
    </w:p>
    <w:p w14:paraId="3A9F5F65" w14:textId="1270AA0D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</w:t>
      </w:r>
      <w:r w:rsidR="00C62E21">
        <w:rPr>
          <w:rFonts w:ascii="Arial" w:hAnsi="Arial" w:cs="Arial"/>
          <w:color w:val="000000"/>
          <w:sz w:val="20"/>
          <w:szCs w:val="20"/>
        </w:rPr>
        <w:t>2103498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01D6C826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C62E21" w:rsidRPr="00C62E21">
        <w:rPr>
          <w:rFonts w:ascii="Calibri" w:eastAsia="Calibri" w:hAnsi="Calibri"/>
          <w:sz w:val="22"/>
          <w:szCs w:val="22"/>
        </w:rPr>
        <w:t xml:space="preserve">In TS38.331, two parameters availableCombToAddModList-r16 and availableCombToReleaseList-r16 are used to add and release a list of </w:t>
      </w:r>
      <w:proofErr w:type="spellStart"/>
      <w:r w:rsidR="00C62E21" w:rsidRPr="00C62E21">
        <w:rPr>
          <w:rFonts w:ascii="Calibri" w:eastAsia="Calibri" w:hAnsi="Calibri"/>
          <w:sz w:val="22"/>
          <w:szCs w:val="22"/>
        </w:rPr>
        <w:t>availabilityCombinations</w:t>
      </w:r>
      <w:proofErr w:type="spellEnd"/>
      <w:r w:rsidR="00C62E21" w:rsidRPr="00C62E21">
        <w:rPr>
          <w:rFonts w:ascii="Calibri" w:eastAsia="Calibri" w:hAnsi="Calibri"/>
          <w:sz w:val="22"/>
          <w:szCs w:val="22"/>
        </w:rPr>
        <w:t xml:space="preserve"> for the IAB-DU’s cells respectively. I.e. two parameters define which set of cells of the IAB-DU is applied for available indicator of soft symbols. However, “a set of cells of the IAB-DU” in TS38.213 is not associated with IAB-DU's cells configured by parameters availableCombToAddModList-r16 and availableCombToReleaseList-r16 in TS38.331. Therefore, it is not clear which set of cells of the IAB-DU is applied for availability indicator of soft symbols. Thus, TS38.213 needs to be modified to be consistent with TS38.331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62E0B5B2" w:rsidR="009242E2" w:rsidRDefault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7EA82C3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B4872F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PayloadSizeA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6CB2C3DA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configured to 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211081BA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ia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</w:rPr>
                              <w:t>-DU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CellIdentity</w:t>
                            </w:r>
                            <w:proofErr w:type="spellEnd"/>
                          </w:p>
                          <w:p w14:paraId="114D760B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nDCI</w:t>
                            </w:r>
                            <w:proofErr w:type="spellEnd"/>
                            <w:r>
                              <w:rPr>
                                <w:rStyle w:val="fontstyle01"/>
                                <w:lang w:eastAsia="zh-CN"/>
                              </w:rPr>
                              <w:t>-AI</w:t>
                            </w:r>
                          </w:p>
                          <w:p w14:paraId="63B643AF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proofErr w:type="spellEnd"/>
                            <w:r>
                              <w:t>, where each availability combination in the set of availability combinations includes</w:t>
                            </w:r>
                          </w:p>
                          <w:p w14:paraId="624F798C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>
                              <w:t xml:space="preserve"> indicating availability of soft symbols in one or more slots for the IAB-DU cell, and </w:t>
                            </w:r>
                          </w:p>
                          <w:p w14:paraId="1DF6DC0F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2264EA04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availabilityCombination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20"/>
                              </w:rPr>
                              <w:t>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147268A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F3D7A0" w14:textId="167AC36F" w:rsidR="009242E2" w:rsidRDefault="009242E2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shape w14:anchorId="73F2883F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7EA82C3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B4872F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AvailabilityIndicator</w:t>
                      </w:r>
                      <w:proofErr w:type="spellEnd"/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</w:t>
                      </w:r>
                      <w:proofErr w:type="spellStart"/>
                      <w:r>
                        <w:rPr>
                          <w:i/>
                          <w:sz w:val="20"/>
                        </w:rPr>
                        <w:t>PayloadSizeAI</w:t>
                      </w:r>
                      <w:proofErr w:type="spellEnd"/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proofErr w:type="spellStart"/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 w14:paraId="6CB2C3DA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 w14:paraId="211081BA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n identity of the IAB-DU cell by </w:t>
                      </w:r>
                      <w:proofErr w:type="spellStart"/>
                      <w:r>
                        <w:rPr>
                          <w:i/>
                          <w:iCs/>
                        </w:rPr>
                        <w:t>iab</w:t>
                      </w:r>
                      <w:proofErr w:type="spellEnd"/>
                      <w:r>
                        <w:rPr>
                          <w:i/>
                          <w:iCs/>
                        </w:rPr>
                        <w:t>-DU-</w:t>
                      </w:r>
                      <w:proofErr w:type="spellStart"/>
                      <w:r>
                        <w:rPr>
                          <w:i/>
                          <w:iCs/>
                        </w:rPr>
                        <w:t>CellIdentity</w:t>
                      </w:r>
                      <w:proofErr w:type="spellEnd"/>
                    </w:p>
                    <w:p w14:paraId="114D760B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location of an availability indicator (AI) index field in DCI format 2_5 by </w:t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positionInDCI</w:t>
                      </w:r>
                      <w:proofErr w:type="spellEnd"/>
                      <w:r>
                        <w:rPr>
                          <w:rStyle w:val="fontstyle01"/>
                          <w:lang w:eastAsia="zh-CN"/>
                        </w:rPr>
                        <w:t>-AI</w:t>
                      </w:r>
                    </w:p>
                    <w:p w14:paraId="63B643AF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set of availability combinations by </w:t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availabilityCombinations</w:t>
                      </w:r>
                      <w:proofErr w:type="spellEnd"/>
                      <w:r>
                        <w:t>, where each availability combination in the set of availability combinations includes</w:t>
                      </w:r>
                    </w:p>
                    <w:p w14:paraId="624F798C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resourceAvailability</w:t>
                      </w:r>
                      <w:proofErr w:type="spellEnd"/>
                      <w:r>
                        <w:t xml:space="preserve"> indicating availability of soft symbols in one or more slots for the IAB-DU cell, and </w:t>
                      </w:r>
                    </w:p>
                    <w:p w14:paraId="1DF6DC0F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availabilityCombinationId</w:t>
                      </w:r>
                      <w:proofErr w:type="spellEnd"/>
                    </w:p>
                    <w:p w14:paraId="2264EA04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proofErr w:type="spellStart"/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proofErr w:type="spellEnd"/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proofErr w:type="spellStart"/>
                      <w:r>
                        <w:rPr>
                          <w:i/>
                          <w:iCs/>
                          <w:sz w:val="20"/>
                        </w:rPr>
                        <w:t>gNB</w:t>
                      </w:r>
                      <w:proofErr w:type="spellEnd"/>
                      <w:r>
                        <w:rPr>
                          <w:i/>
                          <w:iCs/>
                          <w:sz w:val="20"/>
                        </w:rPr>
                        <w:t>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 w14:paraId="147268A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F3D7A0" w14:textId="167AC36F" w:rsidR="009242E2" w:rsidRDefault="009242E2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3107FCC1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A784F55" w14:textId="4F8830A6" w:rsid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</w:t>
      </w:r>
      <w:r w:rsidR="00994D6B">
        <w:rPr>
          <w:rFonts w:ascii="Calibri" w:eastAsia="Calibri" w:hAnsi="Calibri"/>
          <w:b/>
          <w:bCs/>
          <w:sz w:val="22"/>
          <w:szCs w:val="22"/>
        </w:rPr>
        <w:t>otentially only an editorial correction given the context of 38.331 makes it clear where/how the IAB-DU cell identity is configured.</w:t>
      </w:r>
    </w:p>
    <w:p w14:paraId="560AF0FC" w14:textId="77777777" w:rsidR="00C62E21" w:rsidRDefault="00C62E21">
      <w:pPr>
        <w:rPr>
          <w:rFonts w:ascii="Calibri" w:eastAsia="Calibri" w:hAnsi="Calibri"/>
          <w:sz w:val="22"/>
          <w:szCs w:val="22"/>
        </w:rPr>
      </w:pPr>
    </w:p>
    <w:p w14:paraId="787972EB" w14:textId="1A0EAADA" w:rsidR="009242E2" w:rsidRP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</w:t>
      </w:r>
      <w:r w:rsidR="00994D6B">
        <w:rPr>
          <w:rFonts w:ascii="Calibri" w:eastAsia="Calibri" w:hAnsi="Calibri"/>
          <w:b/>
          <w:bCs/>
          <w:sz w:val="22"/>
          <w:szCs w:val="22"/>
        </w:rPr>
        <w:t>1</w:t>
      </w:r>
      <w:r w:rsidRPr="00C62E21">
        <w:rPr>
          <w:rFonts w:ascii="Calibri" w:eastAsia="Calibri" w:hAnsi="Calibri"/>
          <w:b/>
          <w:bCs/>
          <w:sz w:val="22"/>
          <w:szCs w:val="22"/>
        </w:rPr>
        <w:t>03498 is an essential correction and whether it should be handled in RAN1#104bis-e.</w:t>
      </w:r>
    </w:p>
    <w:p w14:paraId="7E74CC7D" w14:textId="77777777" w:rsidR="00C62E21" w:rsidRPr="001B2A19" w:rsidRDefault="00C62E21">
      <w:pPr>
        <w:rPr>
          <w:rFonts w:ascii="Calibri" w:eastAsia="Calibri" w:hAnsi="Calibri"/>
          <w:sz w:val="22"/>
          <w:szCs w:val="22"/>
        </w:rPr>
      </w:pP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242E2" w14:paraId="347ADD56" w14:textId="77777777" w:rsidTr="00C62E21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31D2FEC7" w14:textId="4550B7A6" w:rsidR="009242E2" w:rsidRPr="00C62E21" w:rsidRDefault="00C62E21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Is R1-210349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0377F38F" w14:textId="77777777" w:rsidTr="00C62E21">
        <w:tc>
          <w:tcPr>
            <w:tcW w:w="1696" w:type="dxa"/>
          </w:tcPr>
          <w:p w14:paraId="08058CB5" w14:textId="14B9590C" w:rsidR="009242E2" w:rsidRDefault="008D1EF1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57F3A6C3" w14:textId="15D1AC0F" w:rsidR="009242E2" w:rsidRPr="00181E9C" w:rsidRDefault="00181E9C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5575" w:type="dxa"/>
          </w:tcPr>
          <w:p w14:paraId="64E5A4D0" w14:textId="1ED0E8C6" w:rsidR="00181E9C" w:rsidRDefault="00181E9C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gree with FL observation.</w:t>
            </w:r>
          </w:p>
          <w:p w14:paraId="39516AB8" w14:textId="6DB566AD" w:rsidR="009242E2" w:rsidRDefault="00181E9C">
            <w:pP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T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he TP itself is OK but it is not a</w:t>
            </w:r>
            <w:r w:rsidR="000A6824"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essential correction.</w:t>
            </w:r>
          </w:p>
        </w:tc>
      </w:tr>
      <w:tr w:rsidR="009242E2" w14:paraId="7A7D438D" w14:textId="77777777" w:rsidTr="00C62E21">
        <w:tc>
          <w:tcPr>
            <w:tcW w:w="1696" w:type="dxa"/>
          </w:tcPr>
          <w:p w14:paraId="2BC758D7" w14:textId="77777777" w:rsidR="009242E2" w:rsidRDefault="009242E2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799" w:type="dxa"/>
          </w:tcPr>
          <w:p w14:paraId="19A80A2C" w14:textId="77777777" w:rsidR="009242E2" w:rsidRDefault="009242E2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575" w:type="dxa"/>
          </w:tcPr>
          <w:p w14:paraId="5E9AFA32" w14:textId="77777777" w:rsidR="009242E2" w:rsidRDefault="009242E2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0FCFE6B4" w14:textId="77777777" w:rsidR="00994D6B" w:rsidRPr="000A6824" w:rsidRDefault="00994D6B" w:rsidP="00994D6B">
      <w:pPr>
        <w:pStyle w:val="2"/>
        <w:numPr>
          <w:ilvl w:val="0"/>
          <w:numId w:val="0"/>
        </w:numPr>
        <w:ind w:left="576"/>
        <w:rPr>
          <w:lang w:eastAsia="zh-CN"/>
        </w:rPr>
      </w:pPr>
    </w:p>
    <w:p w14:paraId="2C7A3B7A" w14:textId="46A32451" w:rsidR="00994D6B" w:rsidRPr="00C62E21" w:rsidRDefault="00994D6B" w:rsidP="00994D6B">
      <w:pPr>
        <w:pStyle w:val="2"/>
        <w:rPr>
          <w:lang w:eastAsia="zh-CN"/>
        </w:rPr>
      </w:pPr>
      <w:r w:rsidRPr="0012447E">
        <w:rPr>
          <w:lang w:val="en-GB"/>
        </w:rPr>
        <w:t xml:space="preserve">H/S/NA </w:t>
      </w:r>
      <w:r>
        <w:rPr>
          <w:lang w:val="en-GB"/>
        </w:rPr>
        <w:t>c</w:t>
      </w:r>
      <w:r w:rsidRPr="0012447E">
        <w:rPr>
          <w:lang w:val="en-GB"/>
        </w:rPr>
        <w:t xml:space="preserve">onfiguration per pair of IAB-DU </w:t>
      </w:r>
      <w:r>
        <w:rPr>
          <w:lang w:val="en-GB"/>
        </w:rPr>
        <w:t>c</w:t>
      </w:r>
      <w:r w:rsidRPr="0012447E">
        <w:rPr>
          <w:lang w:val="en-GB"/>
        </w:rPr>
        <w:t>ell and I</w:t>
      </w:r>
      <w:bookmarkStart w:id="24" w:name="_GoBack"/>
      <w:bookmarkEnd w:id="24"/>
      <w:r w:rsidRPr="0012447E">
        <w:rPr>
          <w:lang w:val="en-GB"/>
        </w:rPr>
        <w:t>AB-MT’s serving cell</w:t>
      </w:r>
    </w:p>
    <w:p w14:paraId="68487309" w14:textId="70DF15FB" w:rsidR="00994D6B" w:rsidRDefault="00994D6B" w:rsidP="00994D6B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713</w:t>
      </w:r>
    </w:p>
    <w:p w14:paraId="3E72178E" w14:textId="77777777" w:rsidR="00994D6B" w:rsidRDefault="00994D6B" w:rsidP="00994D6B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D7C1570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D81D97">
        <w:rPr>
          <w:rFonts w:ascii="Arial" w:hAnsi="Arial" w:cs="Arial"/>
          <w:sz w:val="20"/>
          <w:szCs w:val="20"/>
          <w:lang w:val="en-GB"/>
        </w:rPr>
        <w:t xml:space="preserve">This contribution addresses the issue of </w:t>
      </w:r>
      <w:r>
        <w:rPr>
          <w:rFonts w:ascii="Arial" w:hAnsi="Arial" w:cs="Arial"/>
          <w:sz w:val="20"/>
          <w:szCs w:val="20"/>
          <w:lang w:val="en-GB"/>
        </w:rPr>
        <w:t xml:space="preserve">a </w:t>
      </w:r>
      <w:r w:rsidRPr="00D81D97">
        <w:rPr>
          <w:rFonts w:ascii="Arial" w:hAnsi="Arial" w:cs="Arial"/>
          <w:sz w:val="20"/>
          <w:szCs w:val="20"/>
          <w:lang w:val="en-GB"/>
        </w:rPr>
        <w:t>missing H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NA configuration option</w:t>
      </w:r>
      <w:r>
        <w:rPr>
          <w:rFonts w:ascii="Arial" w:hAnsi="Arial" w:cs="Arial"/>
          <w:sz w:val="20"/>
          <w:szCs w:val="20"/>
          <w:lang w:val="en-GB"/>
        </w:rPr>
        <w:t xml:space="preserve">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figuration of a DU cell as well as the reception of DCI 2_5 do not prevent to have multiple configurations of either. However, no prioritisation or conflict resolution is provided for how an IAB-DU should interpret conflicting configurations or availability information.</w:t>
      </w:r>
    </w:p>
    <w:p w14:paraId="1C4F58CF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</w:t>
      </w:r>
      <w:r>
        <w:rPr>
          <w:rFonts w:ascii="Arial" w:hAnsi="Arial" w:cs="Arial"/>
          <w:sz w:val="20"/>
          <w:szCs w:val="20"/>
          <w:lang w:val="en-GB"/>
        </w:rPr>
        <w:lastRenderedPageBreak/>
        <w:t xml:space="preserve">Rel-17 will also enable multi-parent scenarios, an IAB-node operating on uncoordinated though potentially interacting carriers, 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there </w:t>
      </w:r>
      <w:r>
        <w:rPr>
          <w:rFonts w:ascii="Arial" w:hAnsi="Arial" w:cs="Arial"/>
          <w:sz w:val="20"/>
          <w:szCs w:val="20"/>
          <w:lang w:val="en-GB"/>
        </w:rPr>
        <w:t>may be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backwards compatibility issu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with the signal</w:t>
      </w:r>
      <w:r>
        <w:rPr>
          <w:rFonts w:ascii="Arial" w:hAnsi="Arial" w:cs="Arial"/>
          <w:sz w:val="20"/>
          <w:szCs w:val="20"/>
          <w:lang w:val="en-GB"/>
        </w:rPr>
        <w:t>l</w:t>
      </w:r>
      <w:r w:rsidRPr="003E5B37">
        <w:rPr>
          <w:rFonts w:ascii="Arial" w:hAnsi="Arial" w:cs="Arial"/>
          <w:sz w:val="20"/>
          <w:szCs w:val="20"/>
          <w:lang w:val="en-GB"/>
        </w:rPr>
        <w:t>ing and IAB node behavio</w:t>
      </w:r>
      <w:r>
        <w:rPr>
          <w:rFonts w:ascii="Arial" w:hAnsi="Arial" w:cs="Arial"/>
          <w:sz w:val="20"/>
          <w:szCs w:val="20"/>
          <w:lang w:val="en-GB"/>
        </w:rPr>
        <w:t>u</w:t>
      </w:r>
      <w:r w:rsidRPr="003E5B37">
        <w:rPr>
          <w:rFonts w:ascii="Arial" w:hAnsi="Arial" w:cs="Arial"/>
          <w:sz w:val="20"/>
          <w:szCs w:val="20"/>
          <w:lang w:val="en-GB"/>
        </w:rPr>
        <w:t>r</w:t>
      </w:r>
      <w:r>
        <w:rPr>
          <w:rFonts w:ascii="Arial" w:hAnsi="Arial" w:cs="Arial"/>
          <w:sz w:val="20"/>
          <w:szCs w:val="20"/>
          <w:lang w:val="en-GB"/>
        </w:rPr>
        <w:t xml:space="preserve"> if not addressed already in Rel-16.</w:t>
      </w:r>
    </w:p>
    <w:p w14:paraId="39FE8305" w14:textId="2B0EBF10" w:rsidR="00994D6B" w:rsidRDefault="00994D6B" w:rsidP="00994D6B">
      <w:pPr>
        <w:jc w:val="both"/>
      </w:pPr>
    </w:p>
    <w:p w14:paraId="73F527E3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1F081DD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56D63A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1CC66D4B" wp14:editId="035BAAD8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1CDCD36" w14:textId="77777777" w:rsidR="00994D6B" w:rsidRPr="00944C8E" w:rsidRDefault="00994D6B" w:rsidP="00994D6B">
                            <w:pPr>
                              <w:pStyle w:val="a7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44C8E"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6F46610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25" w:author="Author">
                              <w:r w:rsidRPr="00944C8E"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 w:rsidRPr="00944C8E">
                              <w:rPr>
                                <w:lang w:val="en-GB"/>
                              </w:rPr>
                              <w:t xml:space="preserve">a symbol in a slot of an IAB-DU cell can be configured to be of hard, soft, or unavailable type. </w:t>
                            </w:r>
                            <w:del w:id="26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A04AC78" w14:textId="77777777" w:rsidR="00994D6B" w:rsidRPr="00944C8E" w:rsidRDefault="00994D6B" w:rsidP="00994D6B">
                            <w:pPr>
                              <w:rPr>
                                <w:ins w:id="27" w:author="Author"/>
                                <w:iCs/>
                                <w:lang w:val="en-GB"/>
                              </w:rPr>
                            </w:pPr>
                            <w:del w:id="28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>When a downlink, uplink, or flexible symbol is configured as soft, the IAB-DU can respectively transmit, receive or either transmit or receive in the symbol only if</w:delText>
                              </w:r>
                            </w:del>
                            <w:ins w:id="29" w:author="Author">
                              <w:r w:rsidRPr="00115D04"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 w:rsidRPr="00944C8E">
                                <w:rPr>
                                  <w:lang w:val="en-GB"/>
                                </w:rPr>
                                <w:t>a downlink, uplink, or flexible symbol, the IAB-DU cell can</w:t>
                              </w:r>
                              <w:r>
                                <w:rPr>
                                  <w:lang w:val="en-GB"/>
                                </w:rPr>
                                <w:t>not</w:t>
                              </w:r>
                              <w:r w:rsidRPr="00944C8E">
                                <w:rPr>
                                  <w:lang w:val="en-GB"/>
                                </w:rPr>
                                <w:t xml:space="preserve"> respectively transmit, receive, or either transmit or receive in the symbol</w:t>
                              </w:r>
                              <w:r>
                                <w:rPr>
                                  <w:lang w:val="en-GB"/>
                                </w:rPr>
                                <w:t xml:space="preserve"> if</w:t>
                              </w:r>
                            </w:ins>
                          </w:p>
                          <w:p w14:paraId="20596584" w14:textId="77777777" w:rsidR="00994D6B" w:rsidRDefault="00994D6B" w:rsidP="00994D6B">
                            <w:pPr>
                              <w:pStyle w:val="B1"/>
                              <w:rPr>
                                <w:ins w:id="30" w:author="Author"/>
                                <w:lang w:val="en-GB"/>
                              </w:rPr>
                            </w:pPr>
                            <w:ins w:id="31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  <w:t>the</w:t>
                              </w:r>
                              <w:r>
                                <w:rPr>
                                  <w:lang w:val="en-GB"/>
                                </w:rPr>
                                <w:t xml:space="preserve"> DU symbol is configured as </w:t>
                              </w:r>
                              <w:r w:rsidRPr="00944C8E">
                                <w:rPr>
                                  <w:lang w:val="en-GB"/>
                                </w:rPr>
                                <w:t>unavailable</w:t>
                              </w:r>
                              <w:r>
                                <w:rPr>
                                  <w:lang w:val="en-GB"/>
                                </w:rPr>
                                <w:t xml:space="preserve"> (with respect to any MT serving cell), or</w:t>
                              </w:r>
                            </w:ins>
                          </w:p>
                          <w:p w14:paraId="20983E6A" w14:textId="77777777" w:rsidR="00994D6B" w:rsidRPr="00AC0928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32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</w:r>
                              <w:r>
                                <w:rPr>
                                  <w:lang w:val="en-GB"/>
                                </w:rPr>
                                <w:t>for any MT serving cell for which the DU symbol is configured as soft,</w:t>
                              </w:r>
                            </w:ins>
                          </w:p>
                          <w:p w14:paraId="0B9F2A99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r>
                              <w:t xml:space="preserve">does </w:t>
                            </w:r>
                            <w:del w:id="33" w:author="Author">
                              <w:r w:rsidRPr="00944C8E" w:rsidDel="00EE70EE">
                                <w:delText xml:space="preserve">not </w:delText>
                              </w:r>
                            </w:del>
                            <w:r w:rsidRPr="00944C8E">
                              <w:t xml:space="preserve">transmit or receive in the symbol, </w:t>
                            </w:r>
                            <w:ins w:id="34" w:author="Author">
                              <w:r>
                                <w:t>and</w:t>
                              </w:r>
                            </w:ins>
                            <w:del w:id="35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7431EAFF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del w:id="36" w:author="Author">
                              <w:r w:rsidRPr="00944C8E" w:rsidDel="00132C58">
                                <w:delText>the IAB-MT would transmit or receive in the symbol, and the</w:delText>
                              </w:r>
                            </w:del>
                            <w:ins w:id="37" w:author="Author">
                              <w:r>
                                <w:t>any IAB-MT</w:t>
                              </w:r>
                            </w:ins>
                            <w:r w:rsidRPr="00944C8E">
                              <w:t xml:space="preserve"> transmission or reception in the symbol is </w:t>
                            </w:r>
                            <w:del w:id="38" w:author="Author">
                              <w:r w:rsidRPr="00944C8E" w:rsidDel="00132C58">
                                <w:delText xml:space="preserve">not </w:delText>
                              </w:r>
                            </w:del>
                            <w:r w:rsidRPr="00944C8E">
                              <w:t xml:space="preserve">changed due to a use of the symbol by the IAB-DU, </w:t>
                            </w:r>
                            <w:ins w:id="39" w:author="Author">
                              <w:r>
                                <w:t>and</w:t>
                              </w:r>
                            </w:ins>
                            <w:del w:id="40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3A113A6A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ins w:id="41" w:author="Author">
                              <w:r>
                                <w:t xml:space="preserve">does not </w:t>
                              </w:r>
                            </w:ins>
                            <w:r w:rsidRPr="00944C8E">
                              <w:t>detect</w:t>
                            </w:r>
                            <w:del w:id="42" w:author="Author">
                              <w:r w:rsidRPr="00944C8E" w:rsidDel="00DA1314">
                                <w:delText>s</w:delText>
                              </w:r>
                            </w:del>
                            <w:r w:rsidRPr="00944C8E">
                              <w:t xml:space="preserve"> a DCI format 2_5 with an AI index field value indicating the soft symbol as available</w:t>
                            </w:r>
                          </w:p>
                          <w:p w14:paraId="41FABF10" w14:textId="77777777" w:rsidR="00994D6B" w:rsidRPr="00581FEB" w:rsidDel="006C4D6A" w:rsidRDefault="00994D6B" w:rsidP="00994D6B">
                            <w:pPr>
                              <w:rPr>
                                <w:del w:id="43" w:author="Author"/>
                                <w:lang w:val="en-GB"/>
                              </w:rPr>
                            </w:pPr>
                            <w:del w:id="44" w:author="Author">
                              <w:r w:rsidRPr="00581FEB" w:rsidDel="006C4D6A"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B80986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A symbol of a slot is equivalent to being configured as hard if an IAB-DU would transmit a SS/PBCH block, PDCCH for Type0-PDCCH CSS sets configured by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 w:rsidRPr="00944C8E"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or a periodic CSI-RS in the symbol of the slot, or would receive a PRACH or a SR in the symbol of the slot.</w:t>
                            </w:r>
                          </w:p>
                          <w:p w14:paraId="1F62E40F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, the IAB-node is provided an AI-RNTI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dci-</w:t>
                            </w:r>
                            <w:proofErr w:type="spellStart"/>
                            <w:r w:rsidRPr="00944C8E">
                              <w:rPr>
                                <w:i/>
                                <w:lang w:val="en-GB"/>
                              </w:rPr>
                              <w:t>PayloadSizeAI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 w:rsidRPr="00944C8E"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proofErr w:type="spellEnd"/>
                            <w:r w:rsidRPr="00944C8E"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2FD3E1FA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45" w:author="Author">
                              <w:r w:rsidRPr="00944C8E"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46" w:author="Author">
                              <w:r w:rsidRPr="00944C8E" w:rsidDel="004C0247"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47" w:author="Author">
                              <w:r w:rsidRPr="00293660" w:rsidDel="00615A0A">
                                <w:rPr>
                                  <w:lang w:val="en-GB"/>
                                  <w:rPrChange w:id="48" w:author="Author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 w:rsidRPr="00944C8E" w:rsidDel="00615A0A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49" w:author="Author">
                              <w:r w:rsidRPr="00944C8E"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50" w:author="Author">
                              <w:r w:rsidRPr="00944C8E" w:rsidDel="00777F35"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6E90F515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iab</w:t>
                            </w:r>
                            <w:proofErr w:type="spellEnd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-DU-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CellIdentity</w:t>
                            </w:r>
                            <w:proofErr w:type="spellEnd"/>
                          </w:p>
                          <w:p w14:paraId="4A17087C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positionInDCI</w:t>
                            </w:r>
                            <w:proofErr w:type="spellEnd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-AI</w:t>
                            </w:r>
                          </w:p>
                          <w:p w14:paraId="70AD5F93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4638852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 w:rsidRPr="00944C8E">
                              <w:t xml:space="preserve"> indicating availability of soft symbols in one or more slots for the IAB-DU cell, and </w:t>
                            </w:r>
                          </w:p>
                          <w:p w14:paraId="0158579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a mapping for the soft symbol availability combinations provided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</w:rPr>
                              <w:t>resource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proofErr w:type="spellEnd"/>
                            <w:r w:rsidRPr="00944C8E">
                              <w:t xml:space="preserve"> to a corresponding AI index field value in DCI format 2_5 provided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053A667B" w14:textId="35245D4C" w:rsidR="00994D6B" w:rsidRDefault="00994D6B" w:rsidP="00994D6B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944C8E"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shape w14:anchorId="1CC66D4B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j9JwIAADU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">
                <v:textbox style="mso-fit-shape-to-text:t">
                  <w:txbxContent>
                    <w:p w14:paraId="21CDCD36" w14:textId="77777777" w:rsidR="00994D6B" w:rsidRPr="00944C8E" w:rsidRDefault="00994D6B" w:rsidP="00994D6B">
                      <w:pPr>
                        <w:pStyle w:val="BodyText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 w:rsidRPr="00944C8E"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 w14:paraId="6F46610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72" w:author="Author">
                        <w:r w:rsidRPr="00944C8E"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 w:rsidRPr="00944C8E"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73" w:author="Author">
                        <w:r w:rsidRPr="00944C8E" w:rsidDel="00F91D08"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 w14:paraId="7A04AC78" w14:textId="77777777" w:rsidR="00994D6B" w:rsidRPr="00944C8E" w:rsidRDefault="00994D6B" w:rsidP="00994D6B">
                      <w:pPr>
                        <w:rPr>
                          <w:ins w:id="74" w:author="Author"/>
                          <w:iCs/>
                          <w:lang w:val="en-GB"/>
                        </w:rPr>
                      </w:pPr>
                      <w:del w:id="75" w:author="Author">
                        <w:r w:rsidRPr="00944C8E" w:rsidDel="00F91D08"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76" w:author="Author">
                        <w:r w:rsidRPr="00115D04"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  <w:r w:rsidRPr="00944C8E">
                          <w:rPr>
                            <w:lang w:val="en-GB"/>
                          </w:rPr>
                          <w:t>a downlink, uplink, or flexible symbol, the IAB-DU cell can</w:t>
                        </w:r>
                        <w:r>
                          <w:rPr>
                            <w:lang w:val="en-GB"/>
                          </w:rPr>
                          <w:t>not</w:t>
                        </w:r>
                        <w:r w:rsidRPr="00944C8E">
                          <w:rPr>
                            <w:lang w:val="en-GB"/>
                          </w:rPr>
                          <w:t xml:space="preserve"> respectively transmit, receive, or either transmit or receive in the symbol</w:t>
                        </w:r>
                        <w:r>
                          <w:rPr>
                            <w:lang w:val="en-GB"/>
                          </w:rPr>
                          <w:t xml:space="preserve"> if</w:t>
                        </w:r>
                      </w:ins>
                    </w:p>
                    <w:p w14:paraId="20596584" w14:textId="77777777" w:rsidR="00994D6B" w:rsidRDefault="00994D6B" w:rsidP="00994D6B">
                      <w:pPr>
                        <w:pStyle w:val="B1"/>
                        <w:rPr>
                          <w:ins w:id="77" w:author="Author"/>
                          <w:lang w:val="en-GB"/>
                        </w:rPr>
                      </w:pPr>
                      <w:ins w:id="78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  <w:t>the</w:t>
                        </w:r>
                        <w:r>
                          <w:rPr>
                            <w:lang w:val="en-GB"/>
                          </w:rPr>
                          <w:t xml:space="preserve"> DU symbol is configured as </w:t>
                        </w:r>
                        <w:r w:rsidRPr="00944C8E">
                          <w:rPr>
                            <w:lang w:val="en-GB"/>
                          </w:rPr>
                          <w:t>unavailable</w:t>
                        </w:r>
                        <w:r>
                          <w:rPr>
                            <w:lang w:val="en-GB"/>
                          </w:rPr>
                          <w:t xml:space="preserve"> (with respect to any MT serving cell), or</w:t>
                        </w:r>
                      </w:ins>
                    </w:p>
                    <w:p w14:paraId="20983E6A" w14:textId="77777777" w:rsidR="00994D6B" w:rsidRPr="00AC0928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ins w:id="79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</w:r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 w14:paraId="0B9F2A99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r>
                        <w:t xml:space="preserve">does </w:t>
                      </w:r>
                      <w:del w:id="80" w:author="Author">
                        <w:r w:rsidRPr="00944C8E" w:rsidDel="00EE70EE">
                          <w:delText xml:space="preserve">not </w:delText>
                        </w:r>
                      </w:del>
                      <w:r w:rsidRPr="00944C8E">
                        <w:t xml:space="preserve">transmit or receive in the symbol, </w:t>
                      </w:r>
                      <w:ins w:id="81" w:author="Author">
                        <w:r>
                          <w:t>and</w:t>
                        </w:r>
                      </w:ins>
                      <w:del w:id="82" w:author="Author">
                        <w:r w:rsidRPr="00615ABE">
                          <w:delText>or</w:delText>
                        </w:r>
                      </w:del>
                    </w:p>
                    <w:p w14:paraId="7431EAFF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del w:id="83" w:author="Author">
                        <w:r w:rsidRPr="00944C8E" w:rsidDel="00132C58">
                          <w:delText>the IAB-MT would transmit or receive in the symbol, and the</w:delText>
                        </w:r>
                      </w:del>
                      <w:ins w:id="84" w:author="Author">
                        <w:r>
                          <w:t>any IAB-MT</w:t>
                        </w:r>
                      </w:ins>
                      <w:r w:rsidRPr="00944C8E">
                        <w:t xml:space="preserve"> transmission or reception in the symbol is </w:t>
                      </w:r>
                      <w:del w:id="85" w:author="Author">
                        <w:r w:rsidRPr="00944C8E" w:rsidDel="00132C58">
                          <w:delText xml:space="preserve">not </w:delText>
                        </w:r>
                      </w:del>
                      <w:r w:rsidRPr="00944C8E">
                        <w:t xml:space="preserve">changed due to a use of the symbol by the IAB-DU, </w:t>
                      </w:r>
                      <w:ins w:id="86" w:author="Author">
                        <w:r>
                          <w:t>and</w:t>
                        </w:r>
                      </w:ins>
                      <w:del w:id="87" w:author="Author">
                        <w:r w:rsidRPr="00615ABE">
                          <w:delText>or</w:delText>
                        </w:r>
                      </w:del>
                    </w:p>
                    <w:p w14:paraId="3A113A6A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ins w:id="88" w:author="Author">
                        <w:r>
                          <w:t xml:space="preserve">does not </w:t>
                        </w:r>
                      </w:ins>
                      <w:r w:rsidRPr="00944C8E">
                        <w:t>detect</w:t>
                      </w:r>
                      <w:del w:id="89" w:author="Author">
                        <w:r w:rsidRPr="00944C8E" w:rsidDel="00DA1314">
                          <w:delText>s</w:delText>
                        </w:r>
                      </w:del>
                      <w:r w:rsidRPr="00944C8E">
                        <w:t xml:space="preserve"> a DCI format 2_5 with an AI index field value indicating the soft symbol as available</w:t>
                      </w:r>
                    </w:p>
                    <w:p w14:paraId="41FABF10" w14:textId="77777777" w:rsidR="00994D6B" w:rsidRPr="00581FEB" w:rsidDel="006C4D6A" w:rsidRDefault="00994D6B" w:rsidP="00994D6B">
                      <w:pPr>
                        <w:rPr>
                          <w:del w:id="90" w:author="Author"/>
                          <w:lang w:val="en-GB"/>
                        </w:rPr>
                      </w:pPr>
                      <w:del w:id="91" w:author="Author">
                        <w:r w:rsidRPr="00581FEB" w:rsidDel="006C4D6A"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 w14:paraId="4B80986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 w:rsidRPr="00944C8E">
                        <w:rPr>
                          <w:iCs/>
                          <w:lang w:val="en-GB"/>
                        </w:rPr>
                        <w:t>,</w:t>
                      </w:r>
                      <w:r w:rsidRPr="00944C8E">
                        <w:rPr>
                          <w:lang w:val="en-GB"/>
                        </w:rPr>
                        <w:t xml:space="preserve"> or a periodic CSI-RS in the symbol of the </w:t>
                      </w:r>
                      <w:proofErr w:type="gramStart"/>
                      <w:r w:rsidRPr="00944C8E">
                        <w:rPr>
                          <w:lang w:val="en-GB"/>
                        </w:rPr>
                        <w:t>slot, or</w:t>
                      </w:r>
                      <w:proofErr w:type="gramEnd"/>
                      <w:r w:rsidRPr="00944C8E">
                        <w:rPr>
                          <w:lang w:val="en-GB"/>
                        </w:rPr>
                        <w:t xml:space="preserve"> would receive a PRACH or a SR in the symbol of the slot.</w:t>
                      </w:r>
                    </w:p>
                    <w:p w14:paraId="1F62E40F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If an IAB-node is provided an </w:t>
                      </w:r>
                      <w:proofErr w:type="spellStart"/>
                      <w:r w:rsidRPr="00944C8E">
                        <w:rPr>
                          <w:rStyle w:val="fontstyle01"/>
                          <w:lang w:val="en-GB"/>
                        </w:rPr>
                        <w:t>AvailabilityIndicator</w:t>
                      </w:r>
                      <w:proofErr w:type="spellEnd"/>
                      <w:r w:rsidRPr="00944C8E">
                        <w:rPr>
                          <w:lang w:val="en-GB"/>
                        </w:rPr>
                        <w:t xml:space="preserve">, the IAB-node is provided an AI-RNTI by </w:t>
                      </w:r>
                      <w:r w:rsidRPr="00944C8E">
                        <w:rPr>
                          <w:i/>
                          <w:lang w:val="en-GB"/>
                        </w:rPr>
                        <w:t>ai-RNTI</w:t>
                      </w:r>
                      <w:r w:rsidRPr="00944C8E">
                        <w:rPr>
                          <w:lang w:val="en-GB"/>
                        </w:rPr>
                        <w:t xml:space="preserve"> and a payload size of a DCI format 2_5 by </w:t>
                      </w:r>
                      <w:r w:rsidRPr="00944C8E">
                        <w:rPr>
                          <w:i/>
                          <w:lang w:val="en-GB"/>
                        </w:rPr>
                        <w:t>dci-</w:t>
                      </w:r>
                      <w:proofErr w:type="spellStart"/>
                      <w:r w:rsidRPr="00944C8E">
                        <w:rPr>
                          <w:i/>
                          <w:lang w:val="en-GB"/>
                        </w:rPr>
                        <w:t>PayloadSizeAI</w:t>
                      </w:r>
                      <w:proofErr w:type="spellEnd"/>
                      <w:r w:rsidRPr="00944C8E"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proofErr w:type="spellStart"/>
                      <w:r w:rsidRPr="00944C8E"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proofErr w:type="spellEnd"/>
                      <w:r w:rsidRPr="00944C8E"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 w14:paraId="2FD3E1FA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For each </w:t>
                      </w:r>
                      <w:ins w:id="92" w:author="Author">
                        <w:r w:rsidRPr="00944C8E"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3" w:author="Author">
                        <w:r w:rsidRPr="00944C8E" w:rsidDel="004C0247"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in a set of </w:t>
                      </w:r>
                      <w:del w:id="94" w:author="Author">
                        <w:r w:rsidRPr="00293660" w:rsidDel="00615A0A">
                          <w:rPr>
                            <w:lang w:val="en-GB"/>
                            <w:rPrChange w:id="95" w:author="Author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  <w:r w:rsidRPr="00944C8E" w:rsidDel="00615A0A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6" w:author="Author">
                        <w:r w:rsidRPr="00944C8E"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7" w:author="Author">
                        <w:r w:rsidRPr="00944C8E" w:rsidDel="00777F35">
                          <w:rPr>
                            <w:lang w:val="en-GB"/>
                          </w:rPr>
                          <w:delText>of the IAB-DU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 w14:paraId="6E90F515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n identity of the IAB-DU cell by </w:t>
                      </w:r>
                      <w:proofErr w:type="spellStart"/>
                      <w:r w:rsidRPr="00944C8E">
                        <w:rPr>
                          <w:i/>
                          <w:iCs/>
                          <w:lang w:val="en-GB"/>
                        </w:rPr>
                        <w:t>iab</w:t>
                      </w:r>
                      <w:proofErr w:type="spellEnd"/>
                      <w:r w:rsidRPr="00944C8E">
                        <w:rPr>
                          <w:i/>
                          <w:iCs/>
                          <w:lang w:val="en-GB"/>
                        </w:rPr>
                        <w:t>-DU-</w:t>
                      </w:r>
                      <w:proofErr w:type="spellStart"/>
                      <w:r w:rsidRPr="00944C8E">
                        <w:rPr>
                          <w:i/>
                          <w:iCs/>
                          <w:lang w:val="en-GB"/>
                        </w:rPr>
                        <w:t>CellIdentity</w:t>
                      </w:r>
                      <w:proofErr w:type="spellEnd"/>
                    </w:p>
                    <w:p w14:paraId="4A17087C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location of an availability indicator (AI) index field in DCI format 2_5 by </w:t>
                      </w:r>
                      <w:proofErr w:type="spellStart"/>
                      <w:r w:rsidRPr="00944C8E">
                        <w:rPr>
                          <w:rStyle w:val="fontstyle01"/>
                          <w:lang w:val="en-GB"/>
                        </w:rPr>
                        <w:t>positionInDCI</w:t>
                      </w:r>
                      <w:proofErr w:type="spellEnd"/>
                      <w:r w:rsidRPr="00944C8E">
                        <w:rPr>
                          <w:rStyle w:val="fontstyle01"/>
                          <w:lang w:val="en-GB"/>
                        </w:rPr>
                        <w:t>-AI</w:t>
                      </w:r>
                    </w:p>
                    <w:p w14:paraId="70AD5F93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set of availability combinations by </w:t>
                      </w:r>
                      <w:proofErr w:type="spellStart"/>
                      <w:r w:rsidRPr="00944C8E">
                        <w:rPr>
                          <w:rStyle w:val="fontstyle01"/>
                          <w:lang w:val="en-GB"/>
                        </w:rPr>
                        <w:t>availabilityCombinations</w:t>
                      </w:r>
                      <w:proofErr w:type="spellEnd"/>
                      <w:r w:rsidRPr="00944C8E"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 w14:paraId="4638852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proofErr w:type="spellStart"/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resourceAvailability</w:t>
                      </w:r>
                      <w:proofErr w:type="spellEnd"/>
                      <w:r w:rsidRPr="00944C8E">
                        <w:t xml:space="preserve"> indicating availability of soft symbols in one or more slots for the IAB-DU cell, and </w:t>
                      </w:r>
                    </w:p>
                    <w:p w14:paraId="0158579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a mapping for the soft symbol availability combinations provided by </w:t>
                      </w:r>
                      <w:proofErr w:type="spellStart"/>
                      <w:r w:rsidRPr="00944C8E">
                        <w:rPr>
                          <w:i/>
                          <w:iCs/>
                        </w:rPr>
                        <w:t>resource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</w:t>
                      </w:r>
                      <w:proofErr w:type="spellEnd"/>
                      <w:r w:rsidRPr="00944C8E">
                        <w:t xml:space="preserve"> to a corresponding AI index field value in DCI format 2_5 provided by </w:t>
                      </w:r>
                      <w:proofErr w:type="spellStart"/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CombinationId</w:t>
                      </w:r>
                      <w:proofErr w:type="spellEnd"/>
                    </w:p>
                    <w:p w14:paraId="053A667B" w14:textId="35245D4C" w:rsidR="00994D6B" w:rsidRDefault="00994D6B" w:rsidP="00994D6B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944C8E"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94A708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0DF9935E" w14:textId="577BA16A" w:rsid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This issue is related to an incoming RAN3 LS:</w:t>
      </w:r>
    </w:p>
    <w:p w14:paraId="01D89B94" w14:textId="57C3CF6E" w:rsidR="00994D6B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R1-2102294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RAN3, Ericsson</w:t>
      </w:r>
    </w:p>
    <w:p w14:paraId="6DD51CAF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475518A4" w14:textId="23E31BB5" w:rsidR="00994D6B" w:rsidRP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b/>
          <w:bCs/>
          <w:sz w:val="22"/>
          <w:szCs w:val="22"/>
        </w:rPr>
        <w:t>H</w:t>
      </w:r>
      <w:r w:rsidRPr="00994D6B">
        <w:rPr>
          <w:rFonts w:ascii="Calibri" w:eastAsia="Calibri" w:hAnsi="Calibri"/>
          <w:b/>
          <w:bCs/>
          <w:sz w:val="22"/>
          <w:szCs w:val="22"/>
        </w:rPr>
        <w:t xml:space="preserve">andle this contribution and the related discussion including the draft reply </w:t>
      </w:r>
      <w:proofErr w:type="spellStart"/>
      <w:r w:rsidRPr="00994D6B">
        <w:rPr>
          <w:rFonts w:ascii="Calibri" w:eastAsia="Calibri" w:hAnsi="Calibri"/>
          <w:b/>
          <w:bCs/>
          <w:sz w:val="22"/>
          <w:szCs w:val="22"/>
        </w:rPr>
        <w:t>tdocs</w:t>
      </w:r>
      <w:proofErr w:type="spellEnd"/>
      <w:r w:rsidRPr="00994D6B">
        <w:rPr>
          <w:rFonts w:ascii="Calibri" w:eastAsia="Calibri" w:hAnsi="Calibri"/>
          <w:b/>
          <w:bCs/>
          <w:sz w:val="22"/>
          <w:szCs w:val="22"/>
        </w:rPr>
        <w:t xml:space="preserve"> in AI 5 under a single email thread:</w:t>
      </w:r>
    </w:p>
    <w:p w14:paraId="23BA4DF4" w14:textId="5AAAABF8" w:rsidR="00994D6B" w:rsidRPr="00C62E21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Granularity of the H/S/NA Slot Configurations for the IAB-DU (including RAN3 LS response)</w:t>
      </w:r>
    </w:p>
    <w:p w14:paraId="3D4D5518" w14:textId="77777777" w:rsidR="00994D6B" w:rsidRPr="001B2A19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5AC6502F" w14:textId="77777777" w:rsidR="00994D6B" w:rsidRDefault="00994D6B" w:rsidP="00994D6B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94D6B" w14:paraId="7EF733D6" w14:textId="77777777" w:rsidTr="008B3D78">
        <w:tc>
          <w:tcPr>
            <w:tcW w:w="1696" w:type="dxa"/>
          </w:tcPr>
          <w:p w14:paraId="04FF0C72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478D1E12" w14:textId="67393195" w:rsidR="00994D6B" w:rsidRPr="00C62E21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the FL Proposal to consolidate discussion with the related RAN3 LS?</w:t>
            </w:r>
          </w:p>
        </w:tc>
        <w:tc>
          <w:tcPr>
            <w:tcW w:w="5575" w:type="dxa"/>
          </w:tcPr>
          <w:p w14:paraId="0BC77C46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94D6B" w14:paraId="5EF1DE37" w14:textId="77777777" w:rsidTr="008B3D78">
        <w:tc>
          <w:tcPr>
            <w:tcW w:w="1696" w:type="dxa"/>
          </w:tcPr>
          <w:p w14:paraId="6C8C9199" w14:textId="6961CFED" w:rsidR="00994D6B" w:rsidRDefault="00181E9C" w:rsidP="008B3D78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67BA9A55" w14:textId="219688B9" w:rsidR="00994D6B" w:rsidRPr="00181E9C" w:rsidRDefault="00181E9C" w:rsidP="008B3D78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Y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es.</w:t>
            </w:r>
          </w:p>
        </w:tc>
        <w:tc>
          <w:tcPr>
            <w:tcW w:w="5575" w:type="dxa"/>
          </w:tcPr>
          <w:p w14:paraId="276CD63F" w14:textId="77777777" w:rsidR="00994D6B" w:rsidRDefault="00181E9C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eed to discuss with the reply LS.</w:t>
            </w:r>
          </w:p>
          <w:p w14:paraId="7CBFA38A" w14:textId="7976994B" w:rsidR="00181E9C" w:rsidRDefault="00181E9C" w:rsidP="008B3D78">
            <w:pP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F</w:t>
            </w:r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rom our understanding, if RAN1 concludes that the current RAN3 </w:t>
            </w:r>
            <w:proofErr w:type="spellStart"/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>signalling</w:t>
            </w:r>
            <w:proofErr w:type="spellEnd"/>
            <w: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  <w:t xml:space="preserve"> on H/S/NA slot configurations is OK, then the proposed TP is not needed.</w:t>
            </w:r>
          </w:p>
        </w:tc>
      </w:tr>
      <w:tr w:rsidR="00994D6B" w14:paraId="672BF798" w14:textId="77777777" w:rsidTr="008B3D78">
        <w:tc>
          <w:tcPr>
            <w:tcW w:w="1696" w:type="dxa"/>
          </w:tcPr>
          <w:p w14:paraId="7FE6D232" w14:textId="77777777" w:rsidR="00994D6B" w:rsidRDefault="00994D6B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799" w:type="dxa"/>
          </w:tcPr>
          <w:p w14:paraId="551ACFC9" w14:textId="77777777" w:rsidR="00994D6B" w:rsidRDefault="00994D6B" w:rsidP="008B3D78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575" w:type="dxa"/>
          </w:tcPr>
          <w:p w14:paraId="00A2232C" w14:textId="77777777" w:rsidR="00994D6B" w:rsidRDefault="00994D6B" w:rsidP="008B3D78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28130B1E" w14:textId="77777777" w:rsidR="00994D6B" w:rsidRDefault="00994D6B" w:rsidP="00994D6B">
      <w:pPr>
        <w:pStyle w:val="1"/>
        <w:numPr>
          <w:ilvl w:val="0"/>
          <w:numId w:val="0"/>
        </w:numPr>
        <w:ind w:left="432" w:hanging="432"/>
      </w:pPr>
    </w:p>
    <w:p w14:paraId="12EC8AA3" w14:textId="4B8E2AF6" w:rsidR="009242E2" w:rsidRDefault="00C62E21">
      <w:pPr>
        <w:pStyle w:val="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D30BE" w14:textId="77777777" w:rsidR="0044472A" w:rsidRDefault="0044472A" w:rsidP="0024141B">
      <w:r>
        <w:separator/>
      </w:r>
    </w:p>
  </w:endnote>
  <w:endnote w:type="continuationSeparator" w:id="0">
    <w:p w14:paraId="32405630" w14:textId="77777777" w:rsidR="0044472A" w:rsidRDefault="0044472A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287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AA3AB5" w14:textId="77777777" w:rsidR="0044472A" w:rsidRDefault="0044472A" w:rsidP="0024141B">
      <w:r>
        <w:separator/>
      </w:r>
    </w:p>
  </w:footnote>
  <w:footnote w:type="continuationSeparator" w:id="0">
    <w:p w14:paraId="4299C690" w14:textId="77777777" w:rsidR="0044472A" w:rsidRDefault="0044472A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C050B"/>
    <w:multiLevelType w:val="hybridMultilevel"/>
    <w:tmpl w:val="6CCEB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F29747A"/>
    <w:multiLevelType w:val="multilevel"/>
    <w:tmpl w:val="5F29747A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21B68"/>
    <w:multiLevelType w:val="multilevel"/>
    <w:tmpl w:val="7D421B68"/>
    <w:lvl w:ilvl="0">
      <w:start w:val="1"/>
      <w:numFmt w:val="bullet"/>
      <w:pStyle w:val="a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7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824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1E9C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472A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1EF1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1D65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basedOn w:val="a0"/>
    <w:next w:val="a0"/>
    <w:link w:val="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basedOn w:val="a0"/>
    <w:next w:val="a0"/>
    <w:link w:val="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basedOn w:val="a0"/>
    <w:next w:val="a0"/>
    <w:link w:val="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basedOn w:val="a0"/>
    <w:next w:val="a0"/>
    <w:link w:val="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basedOn w:val="a0"/>
    <w:next w:val="a0"/>
    <w:link w:val="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basedOn w:val="a0"/>
    <w:next w:val="a0"/>
    <w:link w:val="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basedOn w:val="a0"/>
    <w:next w:val="a0"/>
    <w:link w:val="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basedOn w:val="a0"/>
    <w:next w:val="a0"/>
    <w:link w:val="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basedOn w:val="a0"/>
    <w:next w:val="a0"/>
    <w:link w:val="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a0"/>
    <w:next w:val="a0"/>
    <w:uiPriority w:val="39"/>
    <w:qFormat/>
    <w:rPr>
      <w:rFonts w:eastAsia="MS Mincho"/>
      <w:lang w:val="en-GB" w:eastAsia="ja-JP"/>
    </w:rPr>
  </w:style>
  <w:style w:type="paragraph" w:styleId="a4">
    <w:name w:val="caption"/>
    <w:basedOn w:val="a0"/>
    <w:next w:val="a0"/>
    <w:link w:val="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a">
    <w:name w:val="List Bullet"/>
    <w:basedOn w:val="a0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a5">
    <w:name w:val="Document Map"/>
    <w:basedOn w:val="a0"/>
    <w:link w:val="Char0"/>
    <w:semiHidden/>
    <w:qFormat/>
    <w:pPr>
      <w:shd w:val="clear" w:color="auto" w:fill="000080"/>
    </w:pPr>
  </w:style>
  <w:style w:type="paragraph" w:styleId="a6">
    <w:name w:val="annotation text"/>
    <w:basedOn w:val="a0"/>
    <w:link w:val="Char1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a7">
    <w:name w:val="Body Text"/>
    <w:basedOn w:val="a0"/>
    <w:link w:val="Char2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3">
    <w:name w:val="List Number 3"/>
    <w:basedOn w:val="a0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20">
    <w:name w:val="List 2"/>
    <w:basedOn w:val="a0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50">
    <w:name w:val="toc 5"/>
    <w:basedOn w:val="a0"/>
    <w:next w:val="a0"/>
    <w:uiPriority w:val="39"/>
    <w:qFormat/>
    <w:pPr>
      <w:ind w:left="960"/>
    </w:pPr>
    <w:rPr>
      <w:rFonts w:eastAsia="MS Mincho"/>
      <w:lang w:val="en-GB" w:eastAsia="ja-JP"/>
    </w:rPr>
  </w:style>
  <w:style w:type="paragraph" w:styleId="31">
    <w:name w:val="toc 3"/>
    <w:basedOn w:val="a0"/>
    <w:next w:val="a0"/>
    <w:uiPriority w:val="39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a8">
    <w:name w:val="Plain Text"/>
    <w:basedOn w:val="a0"/>
    <w:link w:val="Char3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80">
    <w:name w:val="toc 8"/>
    <w:basedOn w:val="a0"/>
    <w:next w:val="a0"/>
    <w:uiPriority w:val="39"/>
    <w:qFormat/>
    <w:pPr>
      <w:ind w:left="1680"/>
    </w:pPr>
    <w:rPr>
      <w:rFonts w:eastAsia="MS Mincho"/>
      <w:lang w:val="en-GB" w:eastAsia="ja-JP"/>
    </w:rPr>
  </w:style>
  <w:style w:type="paragraph" w:styleId="a9">
    <w:name w:val="Date"/>
    <w:basedOn w:val="a0"/>
    <w:next w:val="a0"/>
    <w:link w:val="Char4"/>
    <w:qFormat/>
    <w:rPr>
      <w:rFonts w:ascii="Times" w:eastAsia="바탕" w:hAnsi="Times"/>
      <w:sz w:val="20"/>
      <w:lang w:val="en-GB"/>
    </w:rPr>
  </w:style>
  <w:style w:type="paragraph" w:styleId="aa">
    <w:name w:val="endnote text"/>
    <w:basedOn w:val="a0"/>
    <w:link w:val="Char5"/>
    <w:qFormat/>
    <w:pPr>
      <w:snapToGrid w:val="0"/>
    </w:pPr>
  </w:style>
  <w:style w:type="paragraph" w:styleId="ab">
    <w:name w:val="Balloon Text"/>
    <w:basedOn w:val="a0"/>
    <w:link w:val="Char6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ac">
    <w:name w:val="footer"/>
    <w:basedOn w:val="a0"/>
    <w:link w:val="Char7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ad">
    <w:name w:val="header"/>
    <w:basedOn w:val="a0"/>
    <w:link w:val="Char8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40">
    <w:name w:val="toc 4"/>
    <w:basedOn w:val="a0"/>
    <w:next w:val="a0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styleId="ae">
    <w:name w:val="Subtitle"/>
    <w:basedOn w:val="a0"/>
    <w:next w:val="a0"/>
    <w:link w:val="Char9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af">
    <w:name w:val="List"/>
    <w:basedOn w:val="a0"/>
    <w:qFormat/>
    <w:pPr>
      <w:ind w:left="200" w:hangingChars="200" w:hanging="200"/>
    </w:pPr>
  </w:style>
  <w:style w:type="paragraph" w:styleId="af0">
    <w:name w:val="footnote text"/>
    <w:basedOn w:val="a0"/>
    <w:link w:val="Chara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60">
    <w:name w:val="toc 6"/>
    <w:basedOn w:val="a0"/>
    <w:next w:val="a0"/>
    <w:uiPriority w:val="39"/>
    <w:qFormat/>
    <w:pPr>
      <w:ind w:left="1200"/>
    </w:pPr>
    <w:rPr>
      <w:rFonts w:eastAsia="MS Mincho"/>
      <w:lang w:val="en-GB" w:eastAsia="ja-JP"/>
    </w:rPr>
  </w:style>
  <w:style w:type="paragraph" w:styleId="21">
    <w:name w:val="toc 2"/>
    <w:basedOn w:val="a0"/>
    <w:next w:val="a0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90">
    <w:name w:val="toc 9"/>
    <w:basedOn w:val="a0"/>
    <w:next w:val="a0"/>
    <w:uiPriority w:val="39"/>
    <w:qFormat/>
    <w:pPr>
      <w:ind w:left="1920"/>
    </w:pPr>
    <w:rPr>
      <w:rFonts w:eastAsia="MS Mincho"/>
      <w:lang w:val="en-GB" w:eastAsia="ja-JP"/>
    </w:rPr>
  </w:style>
  <w:style w:type="paragraph" w:styleId="22">
    <w:name w:val="Body Text 2"/>
    <w:basedOn w:val="a0"/>
    <w:link w:val="2Char0"/>
    <w:pPr>
      <w:spacing w:after="120" w:line="480" w:lineRule="auto"/>
    </w:pPr>
    <w:rPr>
      <w:rFonts w:ascii="Times" w:eastAsia="바탕" w:hAnsi="Times"/>
      <w:sz w:val="20"/>
      <w:lang w:val="en-GB"/>
    </w:r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</w:style>
  <w:style w:type="paragraph" w:styleId="11">
    <w:name w:val="index 1"/>
    <w:basedOn w:val="a0"/>
    <w:next w:val="a0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af2">
    <w:name w:val="annotation subject"/>
    <w:basedOn w:val="a6"/>
    <w:next w:val="a6"/>
    <w:link w:val="Charb"/>
    <w:unhideWhenUsed/>
    <w:qFormat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4">
    <w:name w:val="Table Elegant"/>
    <w:basedOn w:val="a2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">
    <w:name w:val="Table Classic 1"/>
    <w:basedOn w:val="a2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-1">
    <w:name w:val="Colorful List Accent 1"/>
    <w:basedOn w:val="a2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af5">
    <w:name w:val="Strong"/>
    <w:basedOn w:val="a1"/>
    <w:uiPriority w:val="22"/>
    <w:qFormat/>
    <w:rPr>
      <w:b/>
      <w:bCs/>
    </w:rPr>
  </w:style>
  <w:style w:type="character" w:styleId="af6">
    <w:name w:val="endnote reference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unhideWhenUsed/>
    <w:qFormat/>
    <w:rPr>
      <w:color w:val="954F72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unhideWhenUsed/>
    <w:qFormat/>
    <w:rPr>
      <w:sz w:val="16"/>
      <w:szCs w:val="16"/>
    </w:rPr>
  </w:style>
  <w:style w:type="character" w:styleId="afc">
    <w:name w:val="footnote reference"/>
    <w:qFormat/>
    <w:rPr>
      <w:vertAlign w:val="superscript"/>
    </w:rPr>
  </w:style>
  <w:style w:type="character" w:customStyle="1" w:styleId="1Char">
    <w:name w:val="제목 1 Char"/>
    <w:link w:val="1"/>
    <w:qFormat/>
    <w:rPr>
      <w:rFonts w:ascii="Arial" w:eastAsia="Times New Roman" w:hAnsi="Arial"/>
      <w:b/>
      <w:sz w:val="32"/>
    </w:rPr>
  </w:style>
  <w:style w:type="character" w:customStyle="1" w:styleId="2Char">
    <w:name w:val="제목 2 Char"/>
    <w:link w:val="2"/>
    <w:uiPriority w:val="9"/>
    <w:qFormat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link w:val="30"/>
    <w:qFormat/>
    <w:rPr>
      <w:rFonts w:ascii="Arial" w:eastAsia="Times New Roman" w:hAnsi="Arial"/>
      <w:b/>
      <w:sz w:val="24"/>
    </w:rPr>
  </w:style>
  <w:style w:type="character" w:customStyle="1" w:styleId="4Char">
    <w:name w:val="제목 4 Char"/>
    <w:link w:val="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link w:val="5"/>
    <w:uiPriority w:val="9"/>
    <w:qFormat/>
    <w:rPr>
      <w:rFonts w:ascii="Arial" w:eastAsia="Times New Roman" w:hAnsi="Arial"/>
    </w:rPr>
  </w:style>
  <w:style w:type="character" w:customStyle="1" w:styleId="6Char">
    <w:name w:val="제목 6 Char"/>
    <w:link w:val="6"/>
    <w:uiPriority w:val="9"/>
    <w:qFormat/>
    <w:rPr>
      <w:rFonts w:ascii="Arial" w:eastAsia="Times New Roman" w:hAnsi="Arial"/>
      <w:i/>
    </w:rPr>
  </w:style>
  <w:style w:type="character" w:customStyle="1" w:styleId="7Char">
    <w:name w:val="제목 7 Char"/>
    <w:link w:val="7"/>
    <w:uiPriority w:val="9"/>
    <w:qFormat/>
    <w:rPr>
      <w:rFonts w:ascii="Arial" w:eastAsia="Times New Roman" w:hAnsi="Arial"/>
    </w:rPr>
  </w:style>
  <w:style w:type="character" w:customStyle="1" w:styleId="8Char">
    <w:name w:val="제목 8 Char"/>
    <w:link w:val="8"/>
    <w:uiPriority w:val="9"/>
    <w:qFormat/>
    <w:rPr>
      <w:rFonts w:ascii="Arial" w:eastAsia="Times New Roman" w:hAnsi="Arial"/>
      <w:i/>
    </w:rPr>
  </w:style>
  <w:style w:type="character" w:customStyle="1" w:styleId="9Char">
    <w:name w:val="제목 9 Char"/>
    <w:link w:val="9"/>
    <w:uiPriority w:val="9"/>
    <w:qFormat/>
    <w:rPr>
      <w:rFonts w:ascii="Arial" w:eastAsia="Times New Roman" w:hAnsi="Arial"/>
      <w:b/>
      <w:i/>
      <w:sz w:val="18"/>
    </w:rPr>
  </w:style>
  <w:style w:type="character" w:customStyle="1" w:styleId="Chara">
    <w:name w:val="각주 텍스트 Char"/>
    <w:link w:val="af0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20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afd">
    <w:name w:val="No Spacing"/>
    <w:basedOn w:val="a0"/>
    <w:link w:val="Charc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Charc">
    <w:name w:val="간격 없음 Char"/>
    <w:link w:val="afd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afe">
    <w:name w:val="List Paragraph"/>
    <w:basedOn w:val="a0"/>
    <w:link w:val="Chard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3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Char6">
    <w:name w:val="풍선 도움말 텍스트 Char"/>
    <w:link w:val="ab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Char8">
    <w:name w:val="머리글 Char"/>
    <w:link w:val="ad"/>
    <w:qFormat/>
    <w:rPr>
      <w:rFonts w:ascii="Arial" w:eastAsia="Times New Roman" w:hAnsi="Arial" w:cs="Times New Roman"/>
      <w:sz w:val="20"/>
      <w:szCs w:val="20"/>
    </w:rPr>
  </w:style>
  <w:style w:type="character" w:customStyle="1" w:styleId="Char7">
    <w:name w:val="바닥글 Char"/>
    <w:link w:val="ac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qFormat/>
  </w:style>
  <w:style w:type="character" w:customStyle="1" w:styleId="Char1">
    <w:name w:val="메모 텍스트 Char"/>
    <w:link w:val="a6"/>
    <w:qFormat/>
    <w:rPr>
      <w:rFonts w:ascii="Arial" w:eastAsia="Times New Roman" w:hAnsi="Arial" w:cs="Times New Roman"/>
      <w:sz w:val="20"/>
      <w:szCs w:val="20"/>
    </w:rPr>
  </w:style>
  <w:style w:type="character" w:customStyle="1" w:styleId="Charb">
    <w:name w:val="메모 주제 Char"/>
    <w:link w:val="af2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qFormat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맑은 고딕" w:hAnsi="Times New Roman" w:cs="바탕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Char2">
    <w:name w:val="본문 Char"/>
    <w:link w:val="a7"/>
    <w:qFormat/>
    <w:rPr>
      <w:sz w:val="22"/>
      <w:szCs w:val="22"/>
    </w:rPr>
  </w:style>
  <w:style w:type="character" w:customStyle="1" w:styleId="Chard">
    <w:name w:val="목록 단락 Char"/>
    <w:link w:val="afe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7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har">
    <w:name w:val="캡션 Char"/>
    <w:link w:val="a4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a0"/>
    <w:qFormat/>
    <w:rPr>
      <w:lang w:val="fi-FI" w:eastAsia="fi-FI"/>
    </w:rPr>
  </w:style>
  <w:style w:type="paragraph" w:customStyle="1" w:styleId="B1">
    <w:name w:val="B1"/>
    <w:basedOn w:val="a0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3">
    <w:name w:val="我的正文首行2缩进"/>
    <w:basedOn w:val="a0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Char0">
    <w:name w:val="문서 구조 Char"/>
    <w:basedOn w:val="a1"/>
    <w:link w:val="a5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5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a0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5">
    <w:name w:val="미주 텍스트 Char"/>
    <w:basedOn w:val="a1"/>
    <w:link w:val="aa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a0"/>
    <w:next w:val="a0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basedOn w:val="a0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a0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f">
    <w:name w:val="Placeholder Text"/>
    <w:basedOn w:val="a1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Char9">
    <w:name w:val="부제 Char"/>
    <w:basedOn w:val="a1"/>
    <w:link w:val="a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f0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a0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qFormat/>
  </w:style>
  <w:style w:type="character" w:customStyle="1" w:styleId="fontstyle01">
    <w:name w:val="fontstyle01"/>
    <w:basedOn w:val="a1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7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바탕"/>
      <w:kern w:val="28"/>
      <w:sz w:val="24"/>
    </w:rPr>
  </w:style>
  <w:style w:type="paragraph" w:customStyle="1" w:styleId="TdocHeader1">
    <w:name w:val="Tdoc_Header_1"/>
    <w:basedOn w:val="ad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qFormat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qFormat/>
    <w:pPr>
      <w:keepLines/>
      <w:ind w:left="1135" w:hanging="851"/>
    </w:pPr>
    <w:rPr>
      <w:rFonts w:eastAsia="바탕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4">
    <w:name w:val="날짜 Char"/>
    <w:basedOn w:val="a1"/>
    <w:link w:val="a9"/>
    <w:qFormat/>
    <w:rPr>
      <w:rFonts w:ascii="Times" w:eastAsia="바탕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a0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qFormat/>
    <w:pPr>
      <w:keepNext/>
      <w:ind w:left="601" w:hanging="601"/>
    </w:pPr>
    <w:rPr>
      <w:rFonts w:eastAsia="바탕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a0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a0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pPr>
      <w:ind w:left="720"/>
      <w:contextualSpacing/>
    </w:pPr>
    <w:rPr>
      <w:lang w:eastAsia="zh-CN"/>
    </w:rPr>
  </w:style>
  <w:style w:type="character" w:customStyle="1" w:styleId="Char3">
    <w:name w:val="글자만 Char"/>
    <w:basedOn w:val="a1"/>
    <w:link w:val="a8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pPr>
      <w:ind w:left="720"/>
      <w:contextualSpacing/>
    </w:pPr>
    <w:rPr>
      <w:lang w:eastAsia="zh-CN"/>
    </w:rPr>
  </w:style>
  <w:style w:type="character" w:customStyle="1" w:styleId="14">
    <w:name w:val="不明显强调1"/>
    <w:uiPriority w:val="19"/>
    <w:qFormat/>
    <w:rPr>
      <w:i/>
      <w:iCs/>
      <w:color w:val="404040"/>
    </w:rPr>
  </w:style>
  <w:style w:type="character" w:customStyle="1" w:styleId="5Char0">
    <w:name w:val="标题 5 Char"/>
    <w:link w:val="510"/>
    <w:rPr>
      <w:rFonts w:ascii="Arial" w:hAnsi="Arial"/>
    </w:rPr>
  </w:style>
  <w:style w:type="paragraph" w:customStyle="1" w:styleId="510">
    <w:name w:val="标题 51"/>
    <w:basedOn w:val="a0"/>
    <w:link w:val="5Char0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a0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a0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pPr>
      <w:numPr>
        <w:numId w:val="12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a0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7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0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a0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pPr>
      <w:numPr>
        <w:numId w:val="7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2Char0">
    <w:name w:val="본문 2 Char"/>
    <w:basedOn w:val="a1"/>
    <w:link w:val="22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qFormat/>
    <w:rPr>
      <w:rFonts w:ascii="Times New Roman" w:eastAsia="바탕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a7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</w:style>
  <w:style w:type="paragraph" w:customStyle="1" w:styleId="proposal0">
    <w:name w:val="proposal"/>
    <w:basedOn w:val="a0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9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B0724AD-EB99-4483-AAF7-D0A7F30C7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14</Words>
  <Characters>4072</Characters>
  <Application>Microsoft Office Word</Application>
  <DocSecurity>0</DocSecurity>
  <Lines>33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Hoondong Noh</cp:lastModifiedBy>
  <cp:revision>2</cp:revision>
  <cp:lastPrinted>2016-02-23T10:51:00Z</cp:lastPrinted>
  <dcterms:created xsi:type="dcterms:W3CDTF">2021-04-08T09:06:00Z</dcterms:created>
  <dcterms:modified xsi:type="dcterms:W3CDTF">2021-04-08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